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2EFF" w:rsidRPr="00570E5B" w:rsidRDefault="00382EFF" w:rsidP="00570E5B">
      <w:pPr>
        <w:pStyle w:val="PlainText"/>
        <w:jc w:val="center"/>
        <w:rPr>
          <w:rFonts w:ascii="Times New Roman" w:hAnsi="Times New Roman" w:cs="Times New Roman"/>
          <w:b/>
          <w:bCs/>
          <w:sz w:val="24"/>
          <w:szCs w:val="24"/>
        </w:rPr>
      </w:pPr>
      <w:r w:rsidRPr="00570E5B">
        <w:rPr>
          <w:rFonts w:ascii="Times New Roman" w:hAnsi="Times New Roman" w:cs="Times New Roman"/>
          <w:b/>
          <w:bCs/>
          <w:sz w:val="24"/>
          <w:szCs w:val="24"/>
        </w:rPr>
        <w:t>Hardin County Board of Education</w:t>
      </w:r>
    </w:p>
    <w:p w:rsidR="00570E5B" w:rsidRDefault="00570E5B" w:rsidP="00570E5B">
      <w:pPr>
        <w:pStyle w:val="PlainText"/>
        <w:jc w:val="center"/>
        <w:rPr>
          <w:rFonts w:ascii="Times New Roman" w:hAnsi="Times New Roman" w:cs="Times New Roman"/>
          <w:sz w:val="24"/>
          <w:szCs w:val="24"/>
        </w:rPr>
      </w:pPr>
      <w:r w:rsidRPr="00570E5B">
        <w:rPr>
          <w:rFonts w:ascii="Times New Roman" w:hAnsi="Times New Roman" w:cs="Times New Roman"/>
          <w:sz w:val="24"/>
          <w:szCs w:val="24"/>
        </w:rPr>
        <w:t xml:space="preserve">Regular Evening Meeting </w:t>
      </w:r>
    </w:p>
    <w:p w:rsidR="00382EFF" w:rsidRPr="00570E5B" w:rsidRDefault="00382EFF" w:rsidP="00570E5B">
      <w:pPr>
        <w:pStyle w:val="PlainText"/>
        <w:jc w:val="center"/>
        <w:rPr>
          <w:rFonts w:ascii="Times New Roman" w:hAnsi="Times New Roman" w:cs="Times New Roman"/>
          <w:sz w:val="24"/>
          <w:szCs w:val="24"/>
        </w:rPr>
      </w:pPr>
      <w:r w:rsidRPr="00570E5B">
        <w:rPr>
          <w:rFonts w:ascii="Times New Roman" w:hAnsi="Times New Roman" w:cs="Times New Roman"/>
          <w:sz w:val="24"/>
          <w:szCs w:val="24"/>
        </w:rPr>
        <w:t>October 16, 2025</w:t>
      </w:r>
      <w:r w:rsidR="00570E5B">
        <w:rPr>
          <w:rFonts w:ascii="Times New Roman" w:hAnsi="Times New Roman" w:cs="Times New Roman"/>
          <w:sz w:val="24"/>
          <w:szCs w:val="24"/>
        </w:rPr>
        <w:t>,</w:t>
      </w:r>
      <w:r w:rsidRPr="00570E5B">
        <w:rPr>
          <w:rFonts w:ascii="Times New Roman" w:hAnsi="Times New Roman" w:cs="Times New Roman"/>
          <w:sz w:val="24"/>
          <w:szCs w:val="24"/>
        </w:rPr>
        <w:t xml:space="preserve"> 6:00 PM</w:t>
      </w:r>
    </w:p>
    <w:p w:rsidR="00382EFF" w:rsidRPr="00570E5B" w:rsidRDefault="00382EFF" w:rsidP="00570E5B">
      <w:pPr>
        <w:pStyle w:val="PlainText"/>
        <w:jc w:val="center"/>
        <w:rPr>
          <w:rFonts w:ascii="Times New Roman" w:hAnsi="Times New Roman" w:cs="Times New Roman"/>
          <w:sz w:val="24"/>
          <w:szCs w:val="24"/>
        </w:rPr>
      </w:pPr>
      <w:r w:rsidRPr="00570E5B">
        <w:rPr>
          <w:rFonts w:ascii="Times New Roman" w:hAnsi="Times New Roman" w:cs="Times New Roman"/>
          <w:sz w:val="24"/>
          <w:szCs w:val="24"/>
        </w:rPr>
        <w:t>65 W.A. Jenkins Rd, Elizabethtown, KY 42701</w:t>
      </w:r>
    </w:p>
    <w:p w:rsidR="00382EFF" w:rsidRPr="00570E5B" w:rsidRDefault="00382EFF" w:rsidP="00551814">
      <w:pPr>
        <w:pStyle w:val="PlainText"/>
        <w:rPr>
          <w:rFonts w:ascii="Times New Roman" w:hAnsi="Times New Roman" w:cs="Times New Roman"/>
          <w:sz w:val="24"/>
          <w:szCs w:val="24"/>
        </w:rPr>
      </w:pPr>
    </w:p>
    <w:p w:rsidR="00382EFF" w:rsidRPr="00570E5B" w:rsidRDefault="00382EFF" w:rsidP="00551814">
      <w:pPr>
        <w:pStyle w:val="PlainText"/>
        <w:rPr>
          <w:rFonts w:ascii="Times New Roman" w:hAnsi="Times New Roman" w:cs="Times New Roman"/>
          <w:sz w:val="24"/>
          <w:szCs w:val="24"/>
        </w:rPr>
      </w:pP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I. Call to Order </w:t>
      </w:r>
      <w:r w:rsidRPr="00570E5B">
        <w:rPr>
          <w:rFonts w:ascii="Times New Roman" w:hAnsi="Times New Roman" w:cs="Times New Roman"/>
          <w:sz w:val="24"/>
          <w:szCs w:val="24"/>
        </w:rPr>
        <w:t xml:space="preserve"> </w:t>
      </w: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sz w:val="24"/>
          <w:szCs w:val="24"/>
        </w:rPr>
        <w:t xml:space="preserve">Chairperson Dawn Johnson called the meeting to order. The following members were present: Dawn Johnson, Steve Bland, Mark Casey, and Charlie Wise. Mr. Ben Sego was absent from the meeting. </w:t>
      </w:r>
    </w:p>
    <w:p w:rsidR="00382EFF" w:rsidRPr="00570E5B" w:rsidRDefault="00382EFF" w:rsidP="00551814">
      <w:pPr>
        <w:pStyle w:val="PlainText"/>
        <w:rPr>
          <w:rFonts w:ascii="Times New Roman" w:hAnsi="Times New Roman" w:cs="Times New Roman"/>
          <w:sz w:val="24"/>
          <w:szCs w:val="24"/>
        </w:rPr>
      </w:pP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II. Pledge of Allegiance </w:t>
      </w:r>
      <w:r w:rsidRPr="00570E5B">
        <w:rPr>
          <w:rFonts w:ascii="Times New Roman" w:hAnsi="Times New Roman" w:cs="Times New Roman"/>
          <w:sz w:val="24"/>
          <w:szCs w:val="24"/>
        </w:rPr>
        <w:t xml:space="preserve"> </w:t>
      </w:r>
    </w:p>
    <w:p w:rsidR="00382EFF" w:rsidRPr="00570E5B" w:rsidRDefault="00382EFF" w:rsidP="00551814">
      <w:pPr>
        <w:pStyle w:val="PlainText"/>
        <w:rPr>
          <w:rFonts w:ascii="Times New Roman" w:hAnsi="Times New Roman" w:cs="Times New Roman"/>
          <w:sz w:val="24"/>
          <w:szCs w:val="24"/>
        </w:rPr>
      </w:pP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III. Board Commitments </w:t>
      </w:r>
      <w:r w:rsidRPr="00570E5B">
        <w:rPr>
          <w:rFonts w:ascii="Times New Roman" w:hAnsi="Times New Roman" w:cs="Times New Roman"/>
          <w:sz w:val="24"/>
          <w:szCs w:val="24"/>
        </w:rPr>
        <w:t xml:space="preserve"> </w:t>
      </w:r>
    </w:p>
    <w:p w:rsidR="00382EFF" w:rsidRPr="00570E5B" w:rsidRDefault="00382EFF" w:rsidP="00551814">
      <w:pPr>
        <w:pStyle w:val="PlainText"/>
        <w:rPr>
          <w:rFonts w:ascii="Times New Roman" w:hAnsi="Times New Roman" w:cs="Times New Roman"/>
          <w:sz w:val="24"/>
          <w:szCs w:val="24"/>
        </w:rPr>
      </w:pP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IV. Recognitions </w:t>
      </w:r>
      <w:r w:rsidRPr="00570E5B">
        <w:rPr>
          <w:rFonts w:ascii="Times New Roman" w:hAnsi="Times New Roman" w:cs="Times New Roman"/>
          <w:sz w:val="24"/>
          <w:szCs w:val="24"/>
        </w:rPr>
        <w:t xml:space="preserve"> </w:t>
      </w: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Order #11354 - Motion Passed: </w:t>
      </w:r>
      <w:r w:rsidRPr="00570E5B">
        <w:rPr>
          <w:rFonts w:ascii="Times New Roman" w:hAnsi="Times New Roman" w:cs="Times New Roman"/>
          <w:sz w:val="24"/>
          <w:szCs w:val="24"/>
        </w:rPr>
        <w:t xml:space="preserve"> Approval of the resolution recognizing staff and the #HCSDifferenceMaker award recipients passed with a motion by Mr. Steve Bland and a second by Mr. Mark Casey.  </w:t>
      </w: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sz w:val="24"/>
          <w:szCs w:val="24"/>
        </w:rPr>
        <w:t xml:space="preserve">Mr. Steve Bland           </w:t>
      </w:r>
      <w:r w:rsidR="00570E5B">
        <w:rPr>
          <w:rFonts w:ascii="Times New Roman" w:hAnsi="Times New Roman" w:cs="Times New Roman"/>
          <w:sz w:val="24"/>
          <w:szCs w:val="24"/>
        </w:rPr>
        <w:tab/>
      </w:r>
      <w:r w:rsidRPr="00570E5B">
        <w:rPr>
          <w:rFonts w:ascii="Times New Roman" w:hAnsi="Times New Roman" w:cs="Times New Roman"/>
          <w:sz w:val="24"/>
          <w:szCs w:val="24"/>
        </w:rPr>
        <w:t>Yes</w:t>
      </w: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sz w:val="24"/>
          <w:szCs w:val="24"/>
        </w:rPr>
        <w:t xml:space="preserve">Mr. Mark Casey            </w:t>
      </w:r>
      <w:r w:rsidR="00570E5B">
        <w:rPr>
          <w:rFonts w:ascii="Times New Roman" w:hAnsi="Times New Roman" w:cs="Times New Roman"/>
          <w:sz w:val="24"/>
          <w:szCs w:val="24"/>
        </w:rPr>
        <w:tab/>
      </w:r>
      <w:r w:rsidRPr="00570E5B">
        <w:rPr>
          <w:rFonts w:ascii="Times New Roman" w:hAnsi="Times New Roman" w:cs="Times New Roman"/>
          <w:sz w:val="24"/>
          <w:szCs w:val="24"/>
        </w:rPr>
        <w:t>Yes</w:t>
      </w: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sz w:val="24"/>
          <w:szCs w:val="24"/>
        </w:rPr>
        <w:t xml:space="preserve">Ms. Dawn Logsdon </w:t>
      </w:r>
      <w:proofErr w:type="gramStart"/>
      <w:r w:rsidRPr="00570E5B">
        <w:rPr>
          <w:rFonts w:ascii="Times New Roman" w:hAnsi="Times New Roman" w:cs="Times New Roman"/>
          <w:sz w:val="24"/>
          <w:szCs w:val="24"/>
        </w:rPr>
        <w:t>Johnson  Yes</w:t>
      </w:r>
      <w:proofErr w:type="gramEnd"/>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sz w:val="24"/>
          <w:szCs w:val="24"/>
        </w:rPr>
        <w:t xml:space="preserve">Mr. Ben Sego              </w:t>
      </w:r>
      <w:r w:rsidR="00570E5B">
        <w:rPr>
          <w:rFonts w:ascii="Times New Roman" w:hAnsi="Times New Roman" w:cs="Times New Roman"/>
          <w:sz w:val="24"/>
          <w:szCs w:val="24"/>
        </w:rPr>
        <w:tab/>
      </w:r>
      <w:r w:rsidRPr="00570E5B">
        <w:rPr>
          <w:rFonts w:ascii="Times New Roman" w:hAnsi="Times New Roman" w:cs="Times New Roman"/>
          <w:sz w:val="24"/>
          <w:szCs w:val="24"/>
        </w:rPr>
        <w:t>Absent</w:t>
      </w: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sz w:val="24"/>
          <w:szCs w:val="24"/>
        </w:rPr>
        <w:t xml:space="preserve">Mr. Charlie Wise          </w:t>
      </w:r>
      <w:r w:rsidR="00570E5B">
        <w:rPr>
          <w:rFonts w:ascii="Times New Roman" w:hAnsi="Times New Roman" w:cs="Times New Roman"/>
          <w:sz w:val="24"/>
          <w:szCs w:val="24"/>
        </w:rPr>
        <w:tab/>
      </w:r>
      <w:r w:rsidRPr="00570E5B">
        <w:rPr>
          <w:rFonts w:ascii="Times New Roman" w:hAnsi="Times New Roman" w:cs="Times New Roman"/>
          <w:sz w:val="24"/>
          <w:szCs w:val="24"/>
        </w:rPr>
        <w:t>Yes</w:t>
      </w:r>
    </w:p>
    <w:p w:rsidR="00382EFF" w:rsidRPr="00570E5B" w:rsidRDefault="00382EFF" w:rsidP="00551814">
      <w:pPr>
        <w:pStyle w:val="PlainText"/>
        <w:rPr>
          <w:rFonts w:ascii="Times New Roman" w:hAnsi="Times New Roman" w:cs="Times New Roman"/>
          <w:sz w:val="24"/>
          <w:szCs w:val="24"/>
        </w:rPr>
      </w:pPr>
    </w:p>
    <w:p w:rsidR="00382EFF" w:rsidRDefault="00382EFF" w:rsidP="00551814">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IV.A. Staff Recognition </w:t>
      </w:r>
      <w:r w:rsidRPr="00570E5B">
        <w:rPr>
          <w:rFonts w:ascii="Times New Roman" w:hAnsi="Times New Roman" w:cs="Times New Roman"/>
          <w:sz w:val="24"/>
          <w:szCs w:val="24"/>
        </w:rPr>
        <w:t xml:space="preserve"> </w:t>
      </w:r>
    </w:p>
    <w:p w:rsidR="00570E5B" w:rsidRPr="00570E5B" w:rsidRDefault="00570E5B" w:rsidP="00570E5B">
      <w:pPr>
        <w:jc w:val="center"/>
        <w:rPr>
          <w:b/>
          <w:bCs/>
          <w:color w:val="000000"/>
          <w:kern w:val="28"/>
        </w:rPr>
      </w:pPr>
      <w:r w:rsidRPr="00570E5B">
        <w:rPr>
          <w:b/>
          <w:bCs/>
          <w:color w:val="000000"/>
          <w:kern w:val="28"/>
        </w:rPr>
        <w:t>Resolution of Recognition</w:t>
      </w:r>
    </w:p>
    <w:p w:rsidR="00570E5B" w:rsidRPr="00570E5B" w:rsidRDefault="00570E5B" w:rsidP="00570E5B">
      <w:pPr>
        <w:rPr>
          <w:b/>
          <w:bCs/>
          <w:color w:val="000000"/>
          <w:kern w:val="28"/>
        </w:rPr>
      </w:pPr>
    </w:p>
    <w:p w:rsidR="00570E5B" w:rsidRPr="00570E5B" w:rsidRDefault="00570E5B" w:rsidP="00570E5B">
      <w:pPr>
        <w:ind w:firstLine="720"/>
        <w:rPr>
          <w:kern w:val="28"/>
        </w:rPr>
      </w:pPr>
      <w:r w:rsidRPr="00570E5B">
        <w:rPr>
          <w:kern w:val="28"/>
        </w:rPr>
        <w:t>WHEREAS, the function of a Board of Education is to strive for excellence in all phases of educational programs, and;</w:t>
      </w:r>
    </w:p>
    <w:p w:rsidR="00570E5B" w:rsidRPr="00570E5B" w:rsidRDefault="00570E5B" w:rsidP="00570E5B">
      <w:pPr>
        <w:rPr>
          <w:kern w:val="28"/>
        </w:rPr>
      </w:pPr>
    </w:p>
    <w:p w:rsidR="00570E5B" w:rsidRPr="00570E5B" w:rsidRDefault="00570E5B" w:rsidP="00570E5B">
      <w:pPr>
        <w:ind w:firstLine="720"/>
        <w:rPr>
          <w:kern w:val="28"/>
        </w:rPr>
      </w:pPr>
      <w:r w:rsidRPr="00570E5B">
        <w:rPr>
          <w:kern w:val="28"/>
        </w:rPr>
        <w:t>WHEREAS, a major indication of such excellence is awards and honors earned by the students, employees, and programs of the school system, and;</w:t>
      </w:r>
    </w:p>
    <w:p w:rsidR="00570E5B" w:rsidRPr="00570E5B" w:rsidRDefault="00570E5B" w:rsidP="00570E5B">
      <w:pPr>
        <w:rPr>
          <w:kern w:val="28"/>
        </w:rPr>
      </w:pPr>
    </w:p>
    <w:p w:rsidR="00570E5B" w:rsidRPr="00570E5B" w:rsidRDefault="00570E5B" w:rsidP="00570E5B">
      <w:pPr>
        <w:ind w:firstLine="720"/>
        <w:rPr>
          <w:kern w:val="28"/>
        </w:rPr>
      </w:pPr>
      <w:r w:rsidRPr="00570E5B">
        <w:rPr>
          <w:kern w:val="28"/>
        </w:rPr>
        <w:t>WHEREAS, the Hardin County Board of Education deems it fitting and proper that significant awards and honors be recognized by the Board;</w:t>
      </w:r>
    </w:p>
    <w:p w:rsidR="00570E5B" w:rsidRPr="00570E5B" w:rsidRDefault="00570E5B" w:rsidP="00570E5B">
      <w:pPr>
        <w:rPr>
          <w:kern w:val="28"/>
        </w:rPr>
      </w:pPr>
    </w:p>
    <w:p w:rsidR="00570E5B" w:rsidRPr="00570E5B" w:rsidRDefault="00570E5B" w:rsidP="00570E5B">
      <w:pPr>
        <w:ind w:firstLine="720"/>
        <w:rPr>
          <w:kern w:val="28"/>
        </w:rPr>
      </w:pPr>
      <w:r w:rsidRPr="00570E5B">
        <w:rPr>
          <w:kern w:val="28"/>
        </w:rPr>
        <w:t>BE IT THEREFORE RESOLVED THAT the Hardin County Board of Education, meeting in regular session on October 16, 2025, does hereby recognize the achievements of the following:</w:t>
      </w:r>
    </w:p>
    <w:p w:rsidR="00570E5B" w:rsidRPr="00570E5B" w:rsidRDefault="00570E5B" w:rsidP="00570E5B">
      <w:pPr>
        <w:ind w:firstLine="720"/>
        <w:rPr>
          <w:kern w:val="28"/>
        </w:rPr>
      </w:pPr>
    </w:p>
    <w:p w:rsidR="00570E5B" w:rsidRPr="00570E5B" w:rsidRDefault="00570E5B" w:rsidP="00570E5B">
      <w:pPr>
        <w:numPr>
          <w:ilvl w:val="0"/>
          <w:numId w:val="1"/>
        </w:numPr>
        <w:shd w:val="clear" w:color="auto" w:fill="FFFFFF"/>
        <w:rPr>
          <w:color w:val="222222"/>
        </w:rPr>
      </w:pPr>
      <w:r w:rsidRPr="00570E5B">
        <w:rPr>
          <w:b/>
          <w:kern w:val="28"/>
        </w:rPr>
        <w:t>Kim Day</w:t>
      </w:r>
      <w:r w:rsidRPr="00570E5B">
        <w:rPr>
          <w:kern w:val="28"/>
        </w:rPr>
        <w:t xml:space="preserve">, the music teacher at New Highland Elementary School, was selected as the Kentucky Music Education Association </w:t>
      </w:r>
      <w:r w:rsidRPr="00570E5B">
        <w:rPr>
          <w:color w:val="222222"/>
        </w:rPr>
        <w:t xml:space="preserve">District 4 Elementary Music Teacher of the Year. She will also continue to represent the district at the state level. </w:t>
      </w:r>
    </w:p>
    <w:p w:rsidR="00570E5B" w:rsidRPr="00570E5B" w:rsidRDefault="00570E5B" w:rsidP="00570E5B">
      <w:pPr>
        <w:ind w:left="1440"/>
        <w:rPr>
          <w:kern w:val="28"/>
        </w:rPr>
      </w:pPr>
    </w:p>
    <w:p w:rsidR="00570E5B" w:rsidRDefault="00570E5B" w:rsidP="00570E5B">
      <w:pPr>
        <w:shd w:val="clear" w:color="auto" w:fill="FFFFFF"/>
        <w:spacing w:after="120"/>
        <w:ind w:left="-360"/>
        <w:contextualSpacing/>
        <w:rPr>
          <w:kern w:val="28"/>
        </w:rPr>
      </w:pPr>
      <w:r>
        <w:rPr>
          <w:kern w:val="28"/>
        </w:rPr>
        <w:t xml:space="preserve">     </w:t>
      </w:r>
      <w:r w:rsidRPr="00570E5B">
        <w:rPr>
          <w:kern w:val="28"/>
        </w:rPr>
        <w:t xml:space="preserve">The Board extends its congratulations to this staff member for the recognition she has earned for herself and </w:t>
      </w:r>
      <w:r>
        <w:rPr>
          <w:kern w:val="28"/>
        </w:rPr>
        <w:t xml:space="preserve">  </w:t>
      </w:r>
    </w:p>
    <w:p w:rsidR="00570E5B" w:rsidRPr="00570E5B" w:rsidRDefault="00570E5B" w:rsidP="00570E5B">
      <w:pPr>
        <w:shd w:val="clear" w:color="auto" w:fill="FFFFFF"/>
        <w:spacing w:after="120"/>
        <w:ind w:left="-360"/>
        <w:contextualSpacing/>
        <w:rPr>
          <w:kern w:val="28"/>
        </w:rPr>
      </w:pPr>
      <w:r>
        <w:rPr>
          <w:kern w:val="28"/>
        </w:rPr>
        <w:t xml:space="preserve">     </w:t>
      </w:r>
      <w:r w:rsidRPr="00570E5B">
        <w:rPr>
          <w:kern w:val="28"/>
        </w:rPr>
        <w:t>Hardin County Schools.</w:t>
      </w:r>
    </w:p>
    <w:p w:rsidR="00570E5B" w:rsidRPr="00570E5B" w:rsidRDefault="00570E5B" w:rsidP="00551814">
      <w:pPr>
        <w:pStyle w:val="PlainText"/>
        <w:rPr>
          <w:rFonts w:ascii="Times New Roman" w:hAnsi="Times New Roman" w:cs="Times New Roman"/>
          <w:sz w:val="24"/>
          <w:szCs w:val="24"/>
        </w:rPr>
      </w:pP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IV.B. #HCSDifferenceMaker </w:t>
      </w:r>
      <w:r w:rsidRPr="00570E5B">
        <w:rPr>
          <w:rFonts w:ascii="Times New Roman" w:hAnsi="Times New Roman" w:cs="Times New Roman"/>
          <w:sz w:val="24"/>
          <w:szCs w:val="24"/>
        </w:rPr>
        <w:t xml:space="preserve"> </w:t>
      </w:r>
    </w:p>
    <w:p w:rsidR="00570E5B" w:rsidRPr="00570E5B" w:rsidRDefault="00570E5B" w:rsidP="00570E5B">
      <w:pPr>
        <w:jc w:val="center"/>
        <w:rPr>
          <w:b/>
          <w:bCs/>
          <w:kern w:val="28"/>
        </w:rPr>
      </w:pPr>
      <w:r w:rsidRPr="00570E5B">
        <w:rPr>
          <w:b/>
          <w:bCs/>
          <w:kern w:val="28"/>
        </w:rPr>
        <w:t>Resolution of Recognition</w:t>
      </w:r>
    </w:p>
    <w:p w:rsidR="00570E5B" w:rsidRPr="00570E5B" w:rsidRDefault="00570E5B" w:rsidP="00570E5B">
      <w:pPr>
        <w:jc w:val="center"/>
        <w:rPr>
          <w:b/>
          <w:bCs/>
          <w:kern w:val="28"/>
        </w:rPr>
      </w:pPr>
      <w:r w:rsidRPr="00570E5B">
        <w:rPr>
          <w:b/>
          <w:bCs/>
          <w:i/>
          <w:kern w:val="28"/>
        </w:rPr>
        <w:t>#HCSDifferenceMaker Awards</w:t>
      </w:r>
    </w:p>
    <w:p w:rsidR="00570E5B" w:rsidRPr="00570E5B" w:rsidRDefault="00570E5B" w:rsidP="00570E5B">
      <w:pPr>
        <w:rPr>
          <w:b/>
          <w:bCs/>
          <w:kern w:val="28"/>
        </w:rPr>
      </w:pPr>
    </w:p>
    <w:p w:rsidR="00570E5B" w:rsidRPr="00570E5B" w:rsidRDefault="00570E5B" w:rsidP="00570E5B">
      <w:pPr>
        <w:ind w:firstLine="720"/>
      </w:pPr>
      <w:r w:rsidRPr="00570E5B">
        <w:t>WHEREAS, the function of a Board of Education is to strive for excellence in all phases of educational programs, and;</w:t>
      </w:r>
    </w:p>
    <w:p w:rsidR="00570E5B" w:rsidRPr="00570E5B" w:rsidRDefault="00570E5B" w:rsidP="00570E5B">
      <w:pPr>
        <w:ind w:firstLine="720"/>
      </w:pPr>
    </w:p>
    <w:p w:rsidR="00570E5B" w:rsidRPr="00570E5B" w:rsidRDefault="00570E5B" w:rsidP="00570E5B">
      <w:pPr>
        <w:ind w:firstLine="720"/>
      </w:pPr>
      <w:r w:rsidRPr="00570E5B">
        <w:t>WHEREAS, the Hardin County Board of Education deems it fitting and proper that the Board recognize significant awards and honors, and;</w:t>
      </w:r>
    </w:p>
    <w:p w:rsidR="00570E5B" w:rsidRPr="00570E5B" w:rsidRDefault="00570E5B" w:rsidP="00570E5B">
      <w:pPr>
        <w:ind w:firstLine="720"/>
      </w:pPr>
    </w:p>
    <w:p w:rsidR="00570E5B" w:rsidRPr="00570E5B" w:rsidRDefault="00570E5B" w:rsidP="00570E5B">
      <w:pPr>
        <w:ind w:firstLine="720"/>
      </w:pPr>
      <w:r w:rsidRPr="00570E5B">
        <w:t>WHEREAS, the Hardin County Board of Education believes in work ethic and the ability of students, staff, and community members who dedicate themselves totally to the education of our next generation of leaders, and;</w:t>
      </w:r>
    </w:p>
    <w:p w:rsidR="00570E5B" w:rsidRPr="00570E5B" w:rsidRDefault="00570E5B" w:rsidP="00570E5B">
      <w:pPr>
        <w:ind w:firstLine="720"/>
      </w:pPr>
    </w:p>
    <w:p w:rsidR="00570E5B" w:rsidRPr="00570E5B" w:rsidRDefault="00570E5B" w:rsidP="00570E5B">
      <w:pPr>
        <w:ind w:firstLine="720"/>
      </w:pPr>
      <w:r w:rsidRPr="00570E5B">
        <w:t>WHEREAS, the district’s theme for the 2025-26 school year is #HCSDifferenceMaker, and;</w:t>
      </w:r>
    </w:p>
    <w:p w:rsidR="00570E5B" w:rsidRPr="00570E5B" w:rsidRDefault="00570E5B" w:rsidP="00570E5B">
      <w:pPr>
        <w:ind w:firstLine="720"/>
      </w:pPr>
    </w:p>
    <w:p w:rsidR="00570E5B" w:rsidRPr="00570E5B" w:rsidRDefault="00570E5B" w:rsidP="00570E5B">
      <w:pPr>
        <w:ind w:firstLine="720"/>
      </w:pPr>
      <w:r w:rsidRPr="00570E5B">
        <w:t>WHEREAS, #HCSDifferenceMaker stems from the five competencies of the Hardin County Schools Portrait of a Learner, and;</w:t>
      </w:r>
    </w:p>
    <w:p w:rsidR="00570E5B" w:rsidRPr="00570E5B" w:rsidRDefault="00570E5B" w:rsidP="00570E5B">
      <w:pPr>
        <w:ind w:firstLine="720"/>
      </w:pPr>
    </w:p>
    <w:p w:rsidR="00570E5B" w:rsidRPr="00570E5B" w:rsidRDefault="00570E5B" w:rsidP="00570E5B">
      <w:pPr>
        <w:ind w:firstLine="720"/>
      </w:pPr>
      <w:r w:rsidRPr="00570E5B">
        <w:t>WHEREAS, those competencies are Responsible Citizen, Personal Champion, Engaged Learner, Effective Communicator, and Active Collaborator, and;</w:t>
      </w:r>
    </w:p>
    <w:p w:rsidR="00570E5B" w:rsidRPr="00570E5B" w:rsidRDefault="00570E5B" w:rsidP="00570E5B">
      <w:pPr>
        <w:ind w:firstLine="720"/>
      </w:pPr>
    </w:p>
    <w:p w:rsidR="00570E5B" w:rsidRPr="00570E5B" w:rsidRDefault="00570E5B" w:rsidP="00570E5B">
      <w:pPr>
        <w:ind w:firstLine="720"/>
      </w:pPr>
      <w:r w:rsidRPr="00570E5B">
        <w:t>WHEREAS, the Hardin County Board of Education believes in these characteristics so greatly that it will recognize HCS students, staff, and Hardin County community</w:t>
      </w:r>
      <w:r w:rsidRPr="00570E5B">
        <w:rPr>
          <w:i/>
          <w:iCs/>
        </w:rPr>
        <w:t xml:space="preserve"> </w:t>
      </w:r>
      <w:r w:rsidRPr="00570E5B">
        <w:t>members</w:t>
      </w:r>
      <w:r w:rsidRPr="00570E5B">
        <w:rPr>
          <w:i/>
          <w:iCs/>
        </w:rPr>
        <w:t xml:space="preserve"> </w:t>
      </w:r>
      <w:r w:rsidRPr="00570E5B">
        <w:t>at its regularly scheduled meeting each month during the school year with the #HCSDifferenceMaker Award;</w:t>
      </w:r>
    </w:p>
    <w:p w:rsidR="00570E5B" w:rsidRPr="00570E5B" w:rsidRDefault="00570E5B" w:rsidP="00570E5B">
      <w:pPr>
        <w:ind w:firstLine="720"/>
      </w:pPr>
    </w:p>
    <w:p w:rsidR="00570E5B" w:rsidRPr="00570E5B" w:rsidRDefault="00570E5B" w:rsidP="00570E5B">
      <w:pPr>
        <w:ind w:firstLine="360"/>
      </w:pPr>
      <w:r w:rsidRPr="00570E5B">
        <w:t>BE IT THEREFORE RESOLVED THAT the Hardin County Board of Education, in a regular meeting on October 16, 2025, does hereby recognize the following for earning the #HCSDifferenceMaker Award for October 2025:</w:t>
      </w:r>
    </w:p>
    <w:p w:rsidR="00570E5B" w:rsidRPr="00570E5B" w:rsidRDefault="00570E5B" w:rsidP="00570E5B">
      <w:pPr>
        <w:ind w:firstLine="360"/>
      </w:pPr>
    </w:p>
    <w:p w:rsidR="00570E5B" w:rsidRPr="00570E5B" w:rsidRDefault="00570E5B" w:rsidP="00570E5B">
      <w:pPr>
        <w:numPr>
          <w:ilvl w:val="0"/>
          <w:numId w:val="2"/>
        </w:numPr>
      </w:pPr>
      <w:proofErr w:type="spellStart"/>
      <w:r w:rsidRPr="00570E5B">
        <w:rPr>
          <w:b/>
          <w:bCs/>
          <w:color w:val="000000"/>
        </w:rPr>
        <w:t>Avanna</w:t>
      </w:r>
      <w:proofErr w:type="spellEnd"/>
      <w:r w:rsidRPr="00570E5B">
        <w:rPr>
          <w:b/>
          <w:bCs/>
          <w:color w:val="000000"/>
        </w:rPr>
        <w:t xml:space="preserve"> </w:t>
      </w:r>
      <w:proofErr w:type="spellStart"/>
      <w:r w:rsidRPr="00570E5B">
        <w:rPr>
          <w:b/>
          <w:bCs/>
          <w:color w:val="000000"/>
        </w:rPr>
        <w:t>Holsomback</w:t>
      </w:r>
      <w:proofErr w:type="spellEnd"/>
      <w:r w:rsidRPr="00570E5B">
        <w:rPr>
          <w:color w:val="000000"/>
        </w:rPr>
        <w:t xml:space="preserve">, a ninth-grader at North Hardin High School, is an </w:t>
      </w:r>
      <w:r w:rsidRPr="00570E5B">
        <w:rPr>
          <w:b/>
          <w:bCs/>
          <w:color w:val="000000"/>
        </w:rPr>
        <w:t>ENGAGED LEARNER</w:t>
      </w:r>
      <w:r w:rsidRPr="00570E5B">
        <w:rPr>
          <w:color w:val="000000"/>
        </w:rPr>
        <w:t xml:space="preserve">.  </w:t>
      </w:r>
      <w:proofErr w:type="spellStart"/>
      <w:r w:rsidRPr="00570E5B">
        <w:rPr>
          <w:color w:val="000000"/>
        </w:rPr>
        <w:t>Avanna</w:t>
      </w:r>
      <w:proofErr w:type="spellEnd"/>
      <w:r w:rsidRPr="00570E5B">
        <w:rPr>
          <w:color w:val="000000"/>
        </w:rPr>
        <w:t xml:space="preserve"> is very engaged in her JAG class. JAG stands for Jobs for America’s Graduates.  The program has a long history, but it is new to North Hardin High School.  The program helps prepare students - in great detail - with career readiness and exploration.  The program correlates with the district’s Portrait of a Learner.  </w:t>
      </w:r>
      <w:proofErr w:type="spellStart"/>
      <w:r w:rsidRPr="00570E5B">
        <w:rPr>
          <w:color w:val="000000"/>
        </w:rPr>
        <w:t>Avanna</w:t>
      </w:r>
      <w:proofErr w:type="spellEnd"/>
      <w:r w:rsidRPr="00570E5B">
        <w:rPr>
          <w:color w:val="000000"/>
        </w:rPr>
        <w:t xml:space="preserve"> took initiative and connected it with every part of her career presentation for her JAG class. She actively participates in class and asks questions for deeper learning and understanding.  Her initiative and enthusiasm for learning set a strong example for others. She exemplifies the application of academic skills, critical thinking, and skill demonstration.</w:t>
      </w:r>
    </w:p>
    <w:p w:rsidR="00570E5B" w:rsidRPr="00570E5B" w:rsidRDefault="00570E5B" w:rsidP="00570E5B"/>
    <w:p w:rsidR="00570E5B" w:rsidRPr="00570E5B" w:rsidRDefault="00570E5B" w:rsidP="00570E5B">
      <w:pPr>
        <w:numPr>
          <w:ilvl w:val="0"/>
          <w:numId w:val="2"/>
        </w:numPr>
      </w:pPr>
      <w:r w:rsidRPr="00570E5B">
        <w:rPr>
          <w:color w:val="000000"/>
        </w:rPr>
        <w:t xml:space="preserve">Creekside Elementary School Resource Officer </w:t>
      </w:r>
      <w:r w:rsidRPr="00570E5B">
        <w:rPr>
          <w:b/>
          <w:bCs/>
          <w:color w:val="000000"/>
        </w:rPr>
        <w:t>Robert Dover</w:t>
      </w:r>
      <w:r w:rsidRPr="00570E5B">
        <w:rPr>
          <w:color w:val="000000"/>
        </w:rPr>
        <w:t xml:space="preserve"> is a </w:t>
      </w:r>
      <w:r w:rsidRPr="00570E5B">
        <w:rPr>
          <w:b/>
          <w:bCs/>
          <w:color w:val="000000"/>
        </w:rPr>
        <w:t>PERSONAL CHAMPION</w:t>
      </w:r>
      <w:r w:rsidRPr="00570E5B">
        <w:rPr>
          <w:color w:val="000000"/>
        </w:rPr>
        <w:t>.  Deputy Dover, a member of the Hardin County Sheriff’s Office, has taken a student under his wing and provided a strong mentorship to the student.  </w:t>
      </w:r>
    </w:p>
    <w:p w:rsidR="00570E5B" w:rsidRPr="00570E5B" w:rsidRDefault="00570E5B" w:rsidP="00570E5B"/>
    <w:p w:rsidR="00570E5B" w:rsidRPr="00570E5B" w:rsidRDefault="00570E5B" w:rsidP="00570E5B">
      <w:pPr>
        <w:ind w:left="720"/>
      </w:pPr>
      <w:r w:rsidRPr="00570E5B">
        <w:rPr>
          <w:color w:val="000000"/>
        </w:rPr>
        <w:t>A number of issues created significant challenges for this student.  This year, Deputy Dover has become the student’s personal champion. He meets the student every morning and helps start his day. He regularly checks in on him throughout the day and is available to help this student maintain a strong learning environment. From allowing the student to tug on his beard to a lot of high fives and hugs, Deputy Dover has made a large difference in this student’s perspective.  </w:t>
      </w:r>
    </w:p>
    <w:p w:rsidR="00570E5B" w:rsidRPr="00570E5B" w:rsidRDefault="00570E5B" w:rsidP="00570E5B"/>
    <w:p w:rsidR="00570E5B" w:rsidRPr="00570E5B" w:rsidRDefault="00570E5B" w:rsidP="00570E5B">
      <w:pPr>
        <w:numPr>
          <w:ilvl w:val="0"/>
          <w:numId w:val="2"/>
        </w:numPr>
      </w:pPr>
      <w:r w:rsidRPr="00570E5B">
        <w:rPr>
          <w:color w:val="000000"/>
        </w:rPr>
        <w:t xml:space="preserve">HCS Preschool Consultant </w:t>
      </w:r>
      <w:r w:rsidRPr="00570E5B">
        <w:rPr>
          <w:b/>
          <w:bCs/>
          <w:color w:val="000000"/>
        </w:rPr>
        <w:t xml:space="preserve">Jennifer Wilcox </w:t>
      </w:r>
      <w:r w:rsidRPr="00570E5B">
        <w:rPr>
          <w:color w:val="000000"/>
        </w:rPr>
        <w:t xml:space="preserve">is an </w:t>
      </w:r>
      <w:r w:rsidRPr="00570E5B">
        <w:rPr>
          <w:b/>
          <w:bCs/>
          <w:color w:val="000000"/>
        </w:rPr>
        <w:t>EFFECTIVE COMMUNICATOR</w:t>
      </w:r>
      <w:r w:rsidRPr="00570E5B">
        <w:rPr>
          <w:color w:val="000000"/>
        </w:rPr>
        <w:t>.  Ms. Wilcox has a calm, quiet presence as she works with teachers, families, and schools. Families find her supportive, professional, and dependable. She follows through with families even if it means she has to travel from one end of the county to the other. </w:t>
      </w:r>
    </w:p>
    <w:p w:rsidR="00570E5B" w:rsidRPr="00570E5B" w:rsidRDefault="00570E5B" w:rsidP="00570E5B"/>
    <w:p w:rsidR="00570E5B" w:rsidRPr="00570E5B" w:rsidRDefault="00570E5B" w:rsidP="00570E5B">
      <w:pPr>
        <w:ind w:left="720"/>
      </w:pPr>
      <w:r w:rsidRPr="00570E5B">
        <w:rPr>
          <w:color w:val="000000"/>
        </w:rPr>
        <w:t xml:space="preserve">She supports our community's Head Start, and they praise her for her accessibility.  She respects various cultures, opinions, and people, and treats everyone with a tremendous amount of respect. She actively </w:t>
      </w:r>
      <w:r w:rsidRPr="00570E5B">
        <w:rPr>
          <w:color w:val="000000"/>
        </w:rPr>
        <w:lastRenderedPageBreak/>
        <w:t>solves problems to help families and children access preschool, cradle school, community opportunities, and transition to kindergarten with ease. </w:t>
      </w:r>
    </w:p>
    <w:p w:rsidR="00570E5B" w:rsidRPr="00570E5B" w:rsidRDefault="00570E5B" w:rsidP="00570E5B"/>
    <w:p w:rsidR="00570E5B" w:rsidRPr="00570E5B" w:rsidRDefault="00570E5B" w:rsidP="00570E5B">
      <w:pPr>
        <w:numPr>
          <w:ilvl w:val="0"/>
          <w:numId w:val="2"/>
        </w:numPr>
      </w:pPr>
      <w:r w:rsidRPr="00570E5B">
        <w:rPr>
          <w:b/>
          <w:bCs/>
          <w:color w:val="000000"/>
        </w:rPr>
        <w:t>Phil Murrell</w:t>
      </w:r>
      <w:r w:rsidRPr="00570E5B">
        <w:rPr>
          <w:color w:val="000000"/>
        </w:rPr>
        <w:t xml:space="preserve">, a Vine Grove Elementary School custodian, is an </w:t>
      </w:r>
      <w:r w:rsidRPr="00570E5B">
        <w:rPr>
          <w:b/>
          <w:bCs/>
          <w:color w:val="000000"/>
        </w:rPr>
        <w:t>ACTIVE COLLABORATOR</w:t>
      </w:r>
      <w:r w:rsidRPr="00570E5B">
        <w:rPr>
          <w:color w:val="000000"/>
        </w:rPr>
        <w:t>.  Phil is an awesome individual who stands out through his dedication, positivity, creativity, and persistence within the school setting. He inspires others with his kindness, strength, and an uplifting presence.  He makes everyone around him feel lucky to know him both personally and professionally. He creates relationships with all students, and no one leaves him without a smile! He serves as a mentor, where he helps many students during calm-down breaks.  He provides a lot of positive reinforcement for students. The staff at Vine Grove is meaningful when it says it doesn’t know what it would do without Mr. Phil. His nomination letter also says that he does a fantastic job of keeping VGES clean!</w:t>
      </w:r>
    </w:p>
    <w:p w:rsidR="00570E5B" w:rsidRPr="00570E5B" w:rsidRDefault="00570E5B" w:rsidP="00570E5B">
      <w:pPr>
        <w:ind w:left="720"/>
      </w:pPr>
    </w:p>
    <w:p w:rsidR="00570E5B" w:rsidRPr="00570E5B" w:rsidRDefault="00570E5B" w:rsidP="00570E5B">
      <w:pPr>
        <w:numPr>
          <w:ilvl w:val="0"/>
          <w:numId w:val="2"/>
        </w:numPr>
      </w:pPr>
      <w:r w:rsidRPr="00570E5B">
        <w:rPr>
          <w:b/>
          <w:bCs/>
          <w:color w:val="000000"/>
        </w:rPr>
        <w:t>Layne Sandlin</w:t>
      </w:r>
      <w:r w:rsidRPr="00570E5B">
        <w:rPr>
          <w:color w:val="000000"/>
        </w:rPr>
        <w:t xml:space="preserve">, a James T. Alton Middle School eighth grader, is a </w:t>
      </w:r>
      <w:r w:rsidRPr="00570E5B">
        <w:rPr>
          <w:b/>
          <w:bCs/>
          <w:color w:val="000000"/>
        </w:rPr>
        <w:t>RESPONSIBLE CITIZEN</w:t>
      </w:r>
      <w:r w:rsidRPr="00570E5B">
        <w:rPr>
          <w:color w:val="000000"/>
        </w:rPr>
        <w:t>. Thoughtful, generous, and quietly impactful, Layne made the selfless decision to cut his long hair and donate it to Wigs for Kids, an act of kindness that touched many in the JTA school community. </w:t>
      </w:r>
    </w:p>
    <w:p w:rsidR="00570E5B" w:rsidRPr="00570E5B" w:rsidRDefault="00570E5B" w:rsidP="00570E5B"/>
    <w:p w:rsidR="00570E5B" w:rsidRPr="00570E5B" w:rsidRDefault="00570E5B" w:rsidP="00570E5B">
      <w:pPr>
        <w:ind w:left="720"/>
      </w:pPr>
      <w:r w:rsidRPr="00570E5B">
        <w:rPr>
          <w:color w:val="000000"/>
        </w:rPr>
        <w:t>Layne is also an exceptionally bright student, scoring all distinguished on KSA assessments. He is consistently kind and respectful. He makes a point to smile and say hello every day, a small gesture that genuinely brightens the day for fellow students and teachers. He’s friendly to adults, enjoys conversation, and contributes positively to the school climate in ways that are subtle but powerful.</w:t>
      </w:r>
    </w:p>
    <w:p w:rsidR="00570E5B" w:rsidRPr="00570E5B" w:rsidRDefault="00570E5B" w:rsidP="00570E5B"/>
    <w:p w:rsidR="00570E5B" w:rsidRPr="00570E5B" w:rsidRDefault="00570E5B" w:rsidP="00570E5B">
      <w:pPr>
        <w:ind w:left="720"/>
      </w:pPr>
      <w:r w:rsidRPr="00570E5B">
        <w:rPr>
          <w:color w:val="000000"/>
        </w:rPr>
        <w:t>Layne is a young man of character, compassion, and quiet leadership. His actions reflect the values we hope to instill in all our students.</w:t>
      </w:r>
    </w:p>
    <w:p w:rsidR="00382EFF" w:rsidRPr="00570E5B" w:rsidRDefault="00382EFF" w:rsidP="00551814">
      <w:pPr>
        <w:pStyle w:val="PlainText"/>
        <w:rPr>
          <w:rFonts w:ascii="Times New Roman" w:hAnsi="Times New Roman" w:cs="Times New Roman"/>
          <w:sz w:val="24"/>
          <w:szCs w:val="24"/>
        </w:rPr>
      </w:pPr>
    </w:p>
    <w:p w:rsidR="00602ADE" w:rsidRDefault="00382EFF" w:rsidP="00602ADE">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V. Focus on Academics </w:t>
      </w:r>
      <w:r w:rsidRPr="00570E5B">
        <w:rPr>
          <w:rFonts w:ascii="Times New Roman" w:hAnsi="Times New Roman" w:cs="Times New Roman"/>
          <w:sz w:val="24"/>
          <w:szCs w:val="24"/>
        </w:rPr>
        <w:t xml:space="preserve"> </w:t>
      </w:r>
    </w:p>
    <w:p w:rsidR="00602ADE" w:rsidRPr="00602ADE" w:rsidRDefault="00602ADE" w:rsidP="00602ADE">
      <w:pPr>
        <w:pStyle w:val="PlainText"/>
        <w:rPr>
          <w:rFonts w:ascii="Times New Roman" w:hAnsi="Times New Roman" w:cs="Times New Roman"/>
          <w:b/>
          <w:sz w:val="24"/>
          <w:szCs w:val="24"/>
        </w:rPr>
      </w:pPr>
      <w:r w:rsidRPr="00602ADE">
        <w:rPr>
          <w:rStyle w:val="Strong"/>
          <w:rFonts w:ascii="Times New Roman" w:hAnsi="Times New Roman" w:cs="Times New Roman"/>
          <w:b w:val="0"/>
          <w:sz w:val="24"/>
          <w:szCs w:val="24"/>
        </w:rPr>
        <w:t xml:space="preserve">Clayton Scherer, a senior at North Hardin High School, and Carter Lawrence, a senior at John Hardin High School, addressed the Board to share their cooperative education experiences with </w:t>
      </w:r>
      <w:proofErr w:type="spellStart"/>
      <w:r w:rsidRPr="00602ADE">
        <w:rPr>
          <w:rStyle w:val="Strong"/>
          <w:rFonts w:ascii="Times New Roman" w:hAnsi="Times New Roman" w:cs="Times New Roman"/>
          <w:b w:val="0"/>
          <w:sz w:val="24"/>
          <w:szCs w:val="24"/>
        </w:rPr>
        <w:t>Lentus</w:t>
      </w:r>
      <w:proofErr w:type="spellEnd"/>
      <w:r w:rsidRPr="00602ADE">
        <w:rPr>
          <w:rStyle w:val="Strong"/>
          <w:rFonts w:ascii="Times New Roman" w:hAnsi="Times New Roman" w:cs="Times New Roman"/>
          <w:b w:val="0"/>
          <w:sz w:val="24"/>
          <w:szCs w:val="24"/>
        </w:rPr>
        <w:t xml:space="preserve"> and Atlas, respectively.</w:t>
      </w: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sz w:val="24"/>
          <w:szCs w:val="24"/>
        </w:rPr>
        <w:t xml:space="preserve"> </w:t>
      </w: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VI. Departmental Update - Family Services </w:t>
      </w:r>
      <w:r w:rsidRPr="00570E5B">
        <w:rPr>
          <w:rFonts w:ascii="Times New Roman" w:hAnsi="Times New Roman" w:cs="Times New Roman"/>
          <w:sz w:val="24"/>
          <w:szCs w:val="24"/>
        </w:rPr>
        <w:t xml:space="preserve"> </w:t>
      </w: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sz w:val="24"/>
          <w:szCs w:val="24"/>
        </w:rPr>
        <w:t xml:space="preserve">Director of Health and Family Services Janay Sutton discussed the services we offer families within the district. </w:t>
      </w:r>
    </w:p>
    <w:p w:rsidR="00382EFF" w:rsidRPr="00570E5B" w:rsidRDefault="00382EFF" w:rsidP="00551814">
      <w:pPr>
        <w:pStyle w:val="PlainText"/>
        <w:rPr>
          <w:rFonts w:ascii="Times New Roman" w:hAnsi="Times New Roman" w:cs="Times New Roman"/>
          <w:sz w:val="24"/>
          <w:szCs w:val="24"/>
        </w:rPr>
      </w:pP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VII. Recognition of Visitors </w:t>
      </w:r>
      <w:r w:rsidRPr="00570E5B">
        <w:rPr>
          <w:rFonts w:ascii="Times New Roman" w:hAnsi="Times New Roman" w:cs="Times New Roman"/>
          <w:sz w:val="24"/>
          <w:szCs w:val="24"/>
        </w:rPr>
        <w:t xml:space="preserve"> </w:t>
      </w:r>
    </w:p>
    <w:p w:rsidR="00382EFF" w:rsidRPr="00570E5B" w:rsidRDefault="00382EFF" w:rsidP="00551814">
      <w:pPr>
        <w:pStyle w:val="PlainText"/>
        <w:rPr>
          <w:rFonts w:ascii="Times New Roman" w:hAnsi="Times New Roman" w:cs="Times New Roman"/>
          <w:sz w:val="24"/>
          <w:szCs w:val="24"/>
        </w:rPr>
      </w:pP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VIII. Construction Updates </w:t>
      </w:r>
      <w:r w:rsidRPr="00570E5B">
        <w:rPr>
          <w:rFonts w:ascii="Times New Roman" w:hAnsi="Times New Roman" w:cs="Times New Roman"/>
          <w:sz w:val="24"/>
          <w:szCs w:val="24"/>
        </w:rPr>
        <w:t xml:space="preserve"> </w:t>
      </w:r>
    </w:p>
    <w:p w:rsidR="00382EFF" w:rsidRPr="00570E5B" w:rsidRDefault="00382EFF" w:rsidP="00551814">
      <w:pPr>
        <w:pStyle w:val="PlainText"/>
        <w:rPr>
          <w:rFonts w:ascii="Times New Roman" w:hAnsi="Times New Roman" w:cs="Times New Roman"/>
          <w:sz w:val="24"/>
          <w:szCs w:val="24"/>
        </w:rPr>
      </w:pPr>
      <w:proofErr w:type="spellStart"/>
      <w:r w:rsidRPr="00570E5B">
        <w:rPr>
          <w:rFonts w:ascii="Times New Roman" w:hAnsi="Times New Roman" w:cs="Times New Roman"/>
          <w:sz w:val="24"/>
          <w:szCs w:val="24"/>
        </w:rPr>
        <w:t>Codell</w:t>
      </w:r>
      <w:proofErr w:type="spellEnd"/>
      <w:r w:rsidRPr="00570E5B">
        <w:rPr>
          <w:rFonts w:ascii="Times New Roman" w:hAnsi="Times New Roman" w:cs="Times New Roman"/>
          <w:sz w:val="24"/>
          <w:szCs w:val="24"/>
        </w:rPr>
        <w:t xml:space="preserve"> Construction Management Project Manager Steven Osborne gave an update on Central Hardin Phase 2 and the EC3 expansion. </w:t>
      </w: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VIII.A. Report on projects in progress from JRA </w:t>
      </w:r>
      <w:r w:rsidRPr="00570E5B">
        <w:rPr>
          <w:rFonts w:ascii="Times New Roman" w:hAnsi="Times New Roman" w:cs="Times New Roman"/>
          <w:sz w:val="24"/>
          <w:szCs w:val="24"/>
        </w:rPr>
        <w:t xml:space="preserve"> </w:t>
      </w:r>
    </w:p>
    <w:p w:rsidR="00382EFF" w:rsidRPr="00570E5B" w:rsidRDefault="00382EFF" w:rsidP="00551814">
      <w:pPr>
        <w:pStyle w:val="PlainText"/>
        <w:rPr>
          <w:rFonts w:ascii="Times New Roman" w:hAnsi="Times New Roman" w:cs="Times New Roman"/>
          <w:sz w:val="24"/>
          <w:szCs w:val="24"/>
        </w:rPr>
      </w:pP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IX. Consideration of Consent Agenda </w:t>
      </w:r>
      <w:r w:rsidRPr="00570E5B">
        <w:rPr>
          <w:rFonts w:ascii="Times New Roman" w:hAnsi="Times New Roman" w:cs="Times New Roman"/>
          <w:sz w:val="24"/>
          <w:szCs w:val="24"/>
        </w:rPr>
        <w:t xml:space="preserve"> </w:t>
      </w:r>
    </w:p>
    <w:p w:rsidR="00382EFF" w:rsidRPr="00570E5B" w:rsidRDefault="00382EFF" w:rsidP="00551814">
      <w:pPr>
        <w:pStyle w:val="PlainText"/>
        <w:rPr>
          <w:rFonts w:ascii="Times New Roman" w:hAnsi="Times New Roman" w:cs="Times New Roman"/>
          <w:sz w:val="24"/>
          <w:szCs w:val="24"/>
        </w:rPr>
      </w:pP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X. Consent Agenda </w:t>
      </w:r>
      <w:r w:rsidRPr="00570E5B">
        <w:rPr>
          <w:rFonts w:ascii="Times New Roman" w:hAnsi="Times New Roman" w:cs="Times New Roman"/>
          <w:sz w:val="24"/>
          <w:szCs w:val="24"/>
        </w:rPr>
        <w:t xml:space="preserve"> </w:t>
      </w: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Order #11355 - Motion Passed: </w:t>
      </w:r>
      <w:r w:rsidRPr="00570E5B">
        <w:rPr>
          <w:rFonts w:ascii="Times New Roman" w:hAnsi="Times New Roman" w:cs="Times New Roman"/>
          <w:sz w:val="24"/>
          <w:szCs w:val="24"/>
        </w:rPr>
        <w:t xml:space="preserve"> Approval of the consent agenda as presented passed with a motion by Mr. Charlie Wise and a second by Mr. Steve Bland.  </w:t>
      </w: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sz w:val="24"/>
          <w:szCs w:val="24"/>
        </w:rPr>
        <w:t xml:space="preserve">Mr. Steve Bland           </w:t>
      </w:r>
      <w:r w:rsidR="00602ADE">
        <w:rPr>
          <w:rFonts w:ascii="Times New Roman" w:hAnsi="Times New Roman" w:cs="Times New Roman"/>
          <w:sz w:val="24"/>
          <w:szCs w:val="24"/>
        </w:rPr>
        <w:tab/>
      </w:r>
      <w:r w:rsidRPr="00570E5B">
        <w:rPr>
          <w:rFonts w:ascii="Times New Roman" w:hAnsi="Times New Roman" w:cs="Times New Roman"/>
          <w:sz w:val="24"/>
          <w:szCs w:val="24"/>
        </w:rPr>
        <w:t>Yes</w:t>
      </w: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sz w:val="24"/>
          <w:szCs w:val="24"/>
        </w:rPr>
        <w:t xml:space="preserve">Mr. Mark Casey            </w:t>
      </w:r>
      <w:r w:rsidR="00602ADE">
        <w:rPr>
          <w:rFonts w:ascii="Times New Roman" w:hAnsi="Times New Roman" w:cs="Times New Roman"/>
          <w:sz w:val="24"/>
          <w:szCs w:val="24"/>
        </w:rPr>
        <w:tab/>
      </w:r>
      <w:r w:rsidRPr="00570E5B">
        <w:rPr>
          <w:rFonts w:ascii="Times New Roman" w:hAnsi="Times New Roman" w:cs="Times New Roman"/>
          <w:sz w:val="24"/>
          <w:szCs w:val="24"/>
        </w:rPr>
        <w:t>Yes</w:t>
      </w: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sz w:val="24"/>
          <w:szCs w:val="24"/>
        </w:rPr>
        <w:t xml:space="preserve">Ms. Dawn Logsdon </w:t>
      </w:r>
      <w:proofErr w:type="gramStart"/>
      <w:r w:rsidRPr="00570E5B">
        <w:rPr>
          <w:rFonts w:ascii="Times New Roman" w:hAnsi="Times New Roman" w:cs="Times New Roman"/>
          <w:sz w:val="24"/>
          <w:szCs w:val="24"/>
        </w:rPr>
        <w:t>Johnson  Yes</w:t>
      </w:r>
      <w:proofErr w:type="gramEnd"/>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sz w:val="24"/>
          <w:szCs w:val="24"/>
        </w:rPr>
        <w:t xml:space="preserve">Mr. Ben Sego              </w:t>
      </w:r>
      <w:r w:rsidR="00602ADE">
        <w:rPr>
          <w:rFonts w:ascii="Times New Roman" w:hAnsi="Times New Roman" w:cs="Times New Roman"/>
          <w:sz w:val="24"/>
          <w:szCs w:val="24"/>
        </w:rPr>
        <w:tab/>
      </w:r>
      <w:r w:rsidRPr="00570E5B">
        <w:rPr>
          <w:rFonts w:ascii="Times New Roman" w:hAnsi="Times New Roman" w:cs="Times New Roman"/>
          <w:sz w:val="24"/>
          <w:szCs w:val="24"/>
        </w:rPr>
        <w:t>Absent</w:t>
      </w: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sz w:val="24"/>
          <w:szCs w:val="24"/>
        </w:rPr>
        <w:t xml:space="preserve">Mr. Charlie Wise          </w:t>
      </w:r>
      <w:r w:rsidR="00602ADE">
        <w:rPr>
          <w:rFonts w:ascii="Times New Roman" w:hAnsi="Times New Roman" w:cs="Times New Roman"/>
          <w:sz w:val="24"/>
          <w:szCs w:val="24"/>
        </w:rPr>
        <w:tab/>
      </w:r>
      <w:r w:rsidRPr="00570E5B">
        <w:rPr>
          <w:rFonts w:ascii="Times New Roman" w:hAnsi="Times New Roman" w:cs="Times New Roman"/>
          <w:sz w:val="24"/>
          <w:szCs w:val="24"/>
        </w:rPr>
        <w:t>Yes</w:t>
      </w:r>
    </w:p>
    <w:p w:rsidR="00382EFF" w:rsidRPr="00570E5B" w:rsidRDefault="00382EFF" w:rsidP="00551814">
      <w:pPr>
        <w:pStyle w:val="PlainText"/>
        <w:rPr>
          <w:rFonts w:ascii="Times New Roman" w:hAnsi="Times New Roman" w:cs="Times New Roman"/>
          <w:sz w:val="24"/>
          <w:szCs w:val="24"/>
        </w:rPr>
      </w:pPr>
    </w:p>
    <w:p w:rsidR="00382EFF" w:rsidRDefault="00382EFF" w:rsidP="00551814">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X.A. Instructional Services </w:t>
      </w:r>
      <w:r w:rsidRPr="00570E5B">
        <w:rPr>
          <w:rFonts w:ascii="Times New Roman" w:hAnsi="Times New Roman" w:cs="Times New Roman"/>
          <w:sz w:val="24"/>
          <w:szCs w:val="24"/>
        </w:rPr>
        <w:t xml:space="preserve"> </w:t>
      </w:r>
    </w:p>
    <w:p w:rsidR="00602ADE" w:rsidRPr="00570E5B" w:rsidRDefault="00602ADE" w:rsidP="00551814">
      <w:pPr>
        <w:pStyle w:val="PlainText"/>
        <w:rPr>
          <w:rFonts w:ascii="Times New Roman" w:hAnsi="Times New Roman" w:cs="Times New Roman"/>
          <w:sz w:val="24"/>
          <w:szCs w:val="24"/>
        </w:rPr>
      </w:pP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X.B. Student Services </w:t>
      </w:r>
      <w:r w:rsidRPr="00570E5B">
        <w:rPr>
          <w:rFonts w:ascii="Times New Roman" w:hAnsi="Times New Roman" w:cs="Times New Roman"/>
          <w:sz w:val="24"/>
          <w:szCs w:val="24"/>
        </w:rPr>
        <w:t xml:space="preserve"> </w:t>
      </w: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X.B.1. Approval for the Central Hardin High School Senior Class to travel to Atlanta, GA from May 7-9, 2026, via commercial carrier for cost and time efficiency </w:t>
      </w:r>
      <w:r w:rsidRPr="00570E5B">
        <w:rPr>
          <w:rFonts w:ascii="Times New Roman" w:hAnsi="Times New Roman" w:cs="Times New Roman"/>
          <w:sz w:val="24"/>
          <w:szCs w:val="24"/>
        </w:rPr>
        <w:t xml:space="preserve"> </w:t>
      </w: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X.B.2. Approval for the Central Hardin High School JROTC Battalion Drill Team to travel to Daytona, FL, from April 29-May 3, 2026, via commercial carrier for cost and time efficiency </w:t>
      </w:r>
      <w:r w:rsidRPr="00570E5B">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X.B.3. Approval of the Memorandum of Understanding between Hardin County Schools and the Hardin County Sheriff's Department to allow the presence and use of the trained school therapy dog at schools and at school-sponsored events </w:t>
      </w:r>
      <w:r w:rsidRPr="00570E5B">
        <w:rPr>
          <w:rFonts w:ascii="Times New Roman" w:hAnsi="Times New Roman" w:cs="Times New Roman"/>
          <w:sz w:val="24"/>
          <w:szCs w:val="24"/>
        </w:rPr>
        <w:t xml:space="preserve"> </w:t>
      </w:r>
    </w:p>
    <w:p w:rsidR="00602ADE" w:rsidRPr="00570E5B" w:rsidRDefault="00602ADE" w:rsidP="00551814">
      <w:pPr>
        <w:pStyle w:val="PlainText"/>
        <w:rPr>
          <w:rFonts w:ascii="Times New Roman" w:hAnsi="Times New Roman" w:cs="Times New Roman"/>
          <w:sz w:val="24"/>
          <w:szCs w:val="24"/>
        </w:rPr>
      </w:pP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X.C. Financial Services </w:t>
      </w:r>
      <w:r w:rsidRPr="00570E5B">
        <w:rPr>
          <w:rFonts w:ascii="Times New Roman" w:hAnsi="Times New Roman" w:cs="Times New Roman"/>
          <w:sz w:val="24"/>
          <w:szCs w:val="24"/>
        </w:rPr>
        <w:t xml:space="preserve"> </w:t>
      </w: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X.C.1. Received the Monthly Financial Reports </w:t>
      </w:r>
      <w:r w:rsidRPr="00570E5B">
        <w:rPr>
          <w:rFonts w:ascii="Times New Roman" w:hAnsi="Times New Roman" w:cs="Times New Roman"/>
          <w:sz w:val="24"/>
          <w:szCs w:val="24"/>
        </w:rPr>
        <w:t xml:space="preserve"> </w:t>
      </w: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X.C.2. Approval of the Orders of the Treasurer </w:t>
      </w:r>
      <w:r w:rsidRPr="00570E5B">
        <w:rPr>
          <w:rFonts w:ascii="Times New Roman" w:hAnsi="Times New Roman" w:cs="Times New Roman"/>
          <w:sz w:val="24"/>
          <w:szCs w:val="24"/>
        </w:rPr>
        <w:t xml:space="preserve"> </w:t>
      </w: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X.C.3. Received the School Activity Fund Balance and PPA Reports </w:t>
      </w:r>
      <w:r w:rsidRPr="00570E5B">
        <w:rPr>
          <w:rFonts w:ascii="Times New Roman" w:hAnsi="Times New Roman" w:cs="Times New Roman"/>
          <w:sz w:val="24"/>
          <w:szCs w:val="24"/>
        </w:rPr>
        <w:t xml:space="preserve"> </w:t>
      </w: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X.C.4. Approval of CO-11 for geothermal casing for the new West Hardin Middle School project </w:t>
      </w:r>
      <w:r w:rsidRPr="00570E5B">
        <w:rPr>
          <w:rFonts w:ascii="Times New Roman" w:hAnsi="Times New Roman" w:cs="Times New Roman"/>
          <w:sz w:val="24"/>
          <w:szCs w:val="24"/>
        </w:rPr>
        <w:t xml:space="preserve"> </w:t>
      </w: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X.C.5. Approval of CO 8 and 9 for the Child Nutrition project </w:t>
      </w:r>
      <w:r w:rsidRPr="00570E5B">
        <w:rPr>
          <w:rFonts w:ascii="Times New Roman" w:hAnsi="Times New Roman" w:cs="Times New Roman"/>
          <w:sz w:val="24"/>
          <w:szCs w:val="24"/>
        </w:rPr>
        <w:t xml:space="preserve"> </w:t>
      </w: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X.C.6. Approval of BG-4s for Bid Packages 260, 031, 040, 050, 096, 114, and 220 for Phase 1 of the Central Hardin High School renovation project </w:t>
      </w:r>
      <w:r w:rsidRPr="00570E5B">
        <w:rPr>
          <w:rFonts w:ascii="Times New Roman" w:hAnsi="Times New Roman" w:cs="Times New Roman"/>
          <w:sz w:val="24"/>
          <w:szCs w:val="24"/>
        </w:rPr>
        <w:t xml:space="preserve"> </w:t>
      </w: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X.C.7. Approval of CO-138 for Phase 1 of the Central Hardin High School renovation project </w:t>
      </w:r>
      <w:r w:rsidRPr="00570E5B">
        <w:rPr>
          <w:rFonts w:ascii="Times New Roman" w:hAnsi="Times New Roman" w:cs="Times New Roman"/>
          <w:sz w:val="24"/>
          <w:szCs w:val="24"/>
        </w:rPr>
        <w:t xml:space="preserve"> </w:t>
      </w: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X.C.8. Approval of the SFCC FY26 KETS Offer of Assistance </w:t>
      </w:r>
      <w:r w:rsidRPr="00570E5B">
        <w:rPr>
          <w:rFonts w:ascii="Times New Roman" w:hAnsi="Times New Roman" w:cs="Times New Roman"/>
          <w:sz w:val="24"/>
          <w:szCs w:val="24"/>
        </w:rPr>
        <w:t xml:space="preserve"> </w:t>
      </w: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X.C.9. Approval of Pest Control Services for Hardin County Schools from January 1, 2026-December 31, 2027 </w:t>
      </w:r>
      <w:r w:rsidRPr="00570E5B">
        <w:rPr>
          <w:rFonts w:ascii="Times New Roman" w:hAnsi="Times New Roman" w:cs="Times New Roman"/>
          <w:sz w:val="24"/>
          <w:szCs w:val="24"/>
        </w:rPr>
        <w:t xml:space="preserve"> </w:t>
      </w: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X.C.10. Approval of the bid for house demolition at 3116 Bardstown Rd, Elizabethtown </w:t>
      </w:r>
      <w:r w:rsidRPr="00570E5B">
        <w:rPr>
          <w:rFonts w:ascii="Times New Roman" w:hAnsi="Times New Roman" w:cs="Times New Roman"/>
          <w:sz w:val="24"/>
          <w:szCs w:val="24"/>
        </w:rPr>
        <w:t xml:space="preserve"> </w:t>
      </w: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X.C.11. Approval of the community/business members for the Local Planning Committee (LPC) </w:t>
      </w:r>
      <w:r w:rsidRPr="00570E5B">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X.C.12. Approval of a districtwide fundraiser for the Family Stability Program </w:t>
      </w:r>
      <w:r w:rsidRPr="00570E5B">
        <w:rPr>
          <w:rFonts w:ascii="Times New Roman" w:hAnsi="Times New Roman" w:cs="Times New Roman"/>
          <w:sz w:val="24"/>
          <w:szCs w:val="24"/>
        </w:rPr>
        <w:t xml:space="preserve"> </w:t>
      </w:r>
    </w:p>
    <w:p w:rsidR="00602ADE" w:rsidRPr="00570E5B" w:rsidRDefault="00602ADE" w:rsidP="00551814">
      <w:pPr>
        <w:pStyle w:val="PlainText"/>
        <w:rPr>
          <w:rFonts w:ascii="Times New Roman" w:hAnsi="Times New Roman" w:cs="Times New Roman"/>
          <w:sz w:val="24"/>
          <w:szCs w:val="24"/>
        </w:rPr>
      </w:pP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X.D. Human Resources </w:t>
      </w:r>
      <w:r w:rsidRPr="00570E5B">
        <w:rPr>
          <w:rFonts w:ascii="Times New Roman" w:hAnsi="Times New Roman" w:cs="Times New Roman"/>
          <w:sz w:val="24"/>
          <w:szCs w:val="24"/>
        </w:rPr>
        <w:t xml:space="preserve"> </w:t>
      </w:r>
    </w:p>
    <w:p w:rsidR="00A41BE7" w:rsidRDefault="00382EFF" w:rsidP="00551814">
      <w:pPr>
        <w:pStyle w:val="PlainText"/>
        <w:rPr>
          <w:rFonts w:ascii="Times New Roman" w:hAnsi="Times New Roman" w:cs="Times New Roman"/>
          <w:b/>
          <w:sz w:val="24"/>
          <w:szCs w:val="24"/>
        </w:rPr>
      </w:pPr>
      <w:r w:rsidRPr="00570E5B">
        <w:rPr>
          <w:rFonts w:ascii="Times New Roman" w:hAnsi="Times New Roman" w:cs="Times New Roman"/>
          <w:b/>
          <w:sz w:val="24"/>
          <w:szCs w:val="24"/>
        </w:rPr>
        <w:t xml:space="preserve">X.D.1. Certified Personnel Actions </w:t>
      </w:r>
    </w:p>
    <w:p w:rsidR="00A41BE7" w:rsidRPr="00A41BE7" w:rsidRDefault="00A41BE7" w:rsidP="00A41BE7">
      <w:pPr>
        <w:spacing w:line="276" w:lineRule="auto"/>
        <w:rPr>
          <w:rFonts w:eastAsiaTheme="minorHAnsi"/>
          <w:bCs/>
          <w:u w:val="single"/>
        </w:rPr>
      </w:pPr>
      <w:r w:rsidRPr="00A41BE7">
        <w:rPr>
          <w:rFonts w:eastAsiaTheme="minorHAnsi"/>
          <w:bCs/>
          <w:u w:val="single"/>
        </w:rPr>
        <w:t>CERTIFIED HIRING:</w:t>
      </w:r>
    </w:p>
    <w:p w:rsidR="00A41BE7" w:rsidRPr="00A41BE7" w:rsidRDefault="00A41BE7" w:rsidP="00A41BE7">
      <w:pPr>
        <w:spacing w:line="276" w:lineRule="auto"/>
        <w:rPr>
          <w:rFonts w:eastAsiaTheme="minorHAnsi"/>
          <w:bCs/>
        </w:rPr>
      </w:pPr>
      <w:r w:rsidRPr="00A41BE7">
        <w:rPr>
          <w:rFonts w:eastAsiaTheme="minorHAnsi"/>
          <w:bCs/>
        </w:rPr>
        <w:t>Bennett, Laura K – Exceptional Child/LBD Instructor – Woodland – Effective 10/13/2025</w:t>
      </w:r>
    </w:p>
    <w:p w:rsidR="00A41BE7" w:rsidRPr="00A41BE7" w:rsidRDefault="00A41BE7" w:rsidP="00A41BE7">
      <w:pPr>
        <w:spacing w:line="276" w:lineRule="auto"/>
        <w:rPr>
          <w:rFonts w:eastAsiaTheme="minorHAnsi"/>
          <w:bCs/>
        </w:rPr>
      </w:pPr>
      <w:r w:rsidRPr="00A41BE7">
        <w:rPr>
          <w:rFonts w:eastAsiaTheme="minorHAnsi"/>
          <w:bCs/>
        </w:rPr>
        <w:t>Cochran, Emily—Part-time Title I Tutor—G C Burkhead—Effective 09/22/2025</w:t>
      </w:r>
    </w:p>
    <w:p w:rsidR="00A41BE7" w:rsidRPr="00A41BE7" w:rsidRDefault="00A41BE7" w:rsidP="00A41BE7">
      <w:pPr>
        <w:spacing w:line="276" w:lineRule="auto"/>
        <w:rPr>
          <w:rFonts w:eastAsiaTheme="minorHAnsi"/>
          <w:bCs/>
        </w:rPr>
      </w:pPr>
      <w:proofErr w:type="spellStart"/>
      <w:r w:rsidRPr="00A41BE7">
        <w:rPr>
          <w:rFonts w:eastAsiaTheme="minorHAnsi"/>
          <w:bCs/>
        </w:rPr>
        <w:t>Goodwine</w:t>
      </w:r>
      <w:proofErr w:type="spellEnd"/>
      <w:r w:rsidRPr="00A41BE7">
        <w:rPr>
          <w:rFonts w:eastAsiaTheme="minorHAnsi"/>
          <w:bCs/>
        </w:rPr>
        <w:t>, Ginger—Part-time Title I Tutor—G C Burkhead—Effective 10/14/2025</w:t>
      </w:r>
    </w:p>
    <w:p w:rsidR="00A41BE7" w:rsidRPr="00A41BE7" w:rsidRDefault="00A41BE7" w:rsidP="00A41BE7">
      <w:pPr>
        <w:spacing w:line="276" w:lineRule="auto"/>
        <w:rPr>
          <w:rFonts w:eastAsiaTheme="minorHAnsi"/>
          <w:bCs/>
        </w:rPr>
      </w:pPr>
      <w:r w:rsidRPr="00A41BE7">
        <w:rPr>
          <w:rFonts w:eastAsiaTheme="minorHAnsi"/>
          <w:bCs/>
        </w:rPr>
        <w:t>McKean, Julie—ESS Tutor—Lakewood—Effective 09/23/2025</w:t>
      </w:r>
    </w:p>
    <w:p w:rsidR="00A41BE7" w:rsidRPr="00A41BE7" w:rsidRDefault="00A41BE7" w:rsidP="00A41BE7">
      <w:pPr>
        <w:spacing w:line="276" w:lineRule="auto"/>
        <w:rPr>
          <w:rFonts w:eastAsiaTheme="minorHAnsi"/>
          <w:bCs/>
        </w:rPr>
      </w:pPr>
      <w:r w:rsidRPr="00A41BE7">
        <w:rPr>
          <w:rFonts w:eastAsiaTheme="minorHAnsi"/>
          <w:bCs/>
        </w:rPr>
        <w:t>Michael, Jalyn—Teacher—New Highland—Effective 09/22/2025</w:t>
      </w:r>
    </w:p>
    <w:p w:rsidR="00A41BE7" w:rsidRPr="00A41BE7" w:rsidRDefault="00A41BE7" w:rsidP="00A41BE7">
      <w:pPr>
        <w:spacing w:line="276" w:lineRule="auto"/>
        <w:rPr>
          <w:rFonts w:eastAsiaTheme="minorHAnsi"/>
          <w:bCs/>
        </w:rPr>
      </w:pPr>
      <w:proofErr w:type="spellStart"/>
      <w:r w:rsidRPr="00A41BE7">
        <w:rPr>
          <w:rFonts w:eastAsiaTheme="minorHAnsi"/>
          <w:bCs/>
        </w:rPr>
        <w:t>Swink</w:t>
      </w:r>
      <w:proofErr w:type="spellEnd"/>
      <w:r w:rsidRPr="00A41BE7">
        <w:rPr>
          <w:rFonts w:eastAsiaTheme="minorHAnsi"/>
          <w:bCs/>
        </w:rPr>
        <w:t>, Ryan – High School Teacher – Central Hardin – Effective 09/29/2025</w:t>
      </w:r>
    </w:p>
    <w:p w:rsidR="00A41BE7" w:rsidRPr="00A41BE7" w:rsidRDefault="00A41BE7" w:rsidP="00A41BE7">
      <w:pPr>
        <w:spacing w:line="276" w:lineRule="auto"/>
        <w:rPr>
          <w:rFonts w:eastAsiaTheme="minorHAnsi"/>
          <w:bCs/>
        </w:rPr>
      </w:pPr>
      <w:r w:rsidRPr="00A41BE7">
        <w:rPr>
          <w:rFonts w:eastAsiaTheme="minorHAnsi"/>
          <w:bCs/>
        </w:rPr>
        <w:t>Timberlake, Jennifer—Consultant/Evaluator—College View Campus Office of Exceptional Child—Effective 10/13/2025</w:t>
      </w:r>
    </w:p>
    <w:p w:rsidR="00A41BE7" w:rsidRPr="00A41BE7" w:rsidRDefault="00A41BE7" w:rsidP="00A41BE7">
      <w:pPr>
        <w:spacing w:line="276" w:lineRule="auto"/>
        <w:rPr>
          <w:rFonts w:eastAsiaTheme="minorHAnsi"/>
          <w:bCs/>
        </w:rPr>
      </w:pPr>
      <w:r w:rsidRPr="00A41BE7">
        <w:rPr>
          <w:rFonts w:eastAsiaTheme="minorHAnsi"/>
          <w:bCs/>
        </w:rPr>
        <w:tab/>
      </w:r>
    </w:p>
    <w:p w:rsidR="00A41BE7" w:rsidRPr="00A41BE7" w:rsidRDefault="00A41BE7" w:rsidP="00A41BE7">
      <w:pPr>
        <w:spacing w:line="276" w:lineRule="auto"/>
        <w:rPr>
          <w:rFonts w:eastAsiaTheme="minorHAnsi"/>
          <w:bCs/>
          <w:u w:val="single"/>
        </w:rPr>
      </w:pPr>
      <w:r w:rsidRPr="00A41BE7">
        <w:rPr>
          <w:rFonts w:eastAsiaTheme="minorHAnsi"/>
          <w:bCs/>
          <w:u w:val="single"/>
        </w:rPr>
        <w:t>CERTIFIED RESIGNATIONS:</w:t>
      </w:r>
    </w:p>
    <w:p w:rsidR="00A41BE7" w:rsidRPr="00A41BE7" w:rsidRDefault="00A41BE7" w:rsidP="00A41BE7">
      <w:pPr>
        <w:spacing w:line="276" w:lineRule="auto"/>
        <w:rPr>
          <w:rFonts w:eastAsiaTheme="minorHAnsi"/>
          <w:bCs/>
        </w:rPr>
      </w:pPr>
      <w:r w:rsidRPr="00A41BE7">
        <w:rPr>
          <w:rFonts w:eastAsiaTheme="minorHAnsi"/>
          <w:bCs/>
        </w:rPr>
        <w:t>Johnson, Kelsey—Math Teacher—North Hardin—Effective 10/02/2025</w:t>
      </w:r>
    </w:p>
    <w:p w:rsidR="00A41BE7" w:rsidRPr="00A41BE7" w:rsidRDefault="00A41BE7" w:rsidP="00A41BE7">
      <w:pPr>
        <w:spacing w:line="276" w:lineRule="auto"/>
        <w:rPr>
          <w:rFonts w:eastAsiaTheme="minorHAnsi"/>
          <w:bCs/>
        </w:rPr>
      </w:pPr>
      <w:r w:rsidRPr="00A41BE7">
        <w:rPr>
          <w:rFonts w:eastAsiaTheme="minorHAnsi"/>
          <w:bCs/>
        </w:rPr>
        <w:t>Powers, Sherry—</w:t>
      </w:r>
      <w:proofErr w:type="spellStart"/>
      <w:r w:rsidRPr="00A41BE7">
        <w:rPr>
          <w:rFonts w:eastAsiaTheme="minorHAnsi"/>
          <w:bCs/>
        </w:rPr>
        <w:t>Ex.Child</w:t>
      </w:r>
      <w:proofErr w:type="spellEnd"/>
      <w:r w:rsidRPr="00A41BE7">
        <w:rPr>
          <w:rFonts w:eastAsiaTheme="minorHAnsi"/>
          <w:bCs/>
        </w:rPr>
        <w:t xml:space="preserve"> Teacher—New Highland—Effective 10/24/2025</w:t>
      </w:r>
    </w:p>
    <w:p w:rsidR="00A41BE7" w:rsidRPr="00A41BE7" w:rsidRDefault="00A41BE7" w:rsidP="00A41BE7">
      <w:pPr>
        <w:spacing w:line="276" w:lineRule="auto"/>
        <w:rPr>
          <w:rFonts w:eastAsiaTheme="minorHAnsi"/>
          <w:bCs/>
        </w:rPr>
      </w:pPr>
      <w:r w:rsidRPr="00A41BE7">
        <w:rPr>
          <w:rFonts w:eastAsiaTheme="minorHAnsi"/>
          <w:bCs/>
        </w:rPr>
        <w:t>Nettles, Renee—</w:t>
      </w:r>
      <w:proofErr w:type="spellStart"/>
      <w:r w:rsidRPr="00A41BE7">
        <w:rPr>
          <w:rFonts w:eastAsiaTheme="minorHAnsi"/>
          <w:bCs/>
        </w:rPr>
        <w:t>Ex.Child</w:t>
      </w:r>
      <w:proofErr w:type="spellEnd"/>
      <w:r w:rsidRPr="00A41BE7">
        <w:rPr>
          <w:rFonts w:eastAsiaTheme="minorHAnsi"/>
          <w:bCs/>
        </w:rPr>
        <w:t>/LI Teacher—Bluegrass—Effective 10/13/2025</w:t>
      </w:r>
    </w:p>
    <w:p w:rsidR="00A41BE7" w:rsidRPr="00A41BE7" w:rsidRDefault="00A41BE7" w:rsidP="00A41BE7">
      <w:pPr>
        <w:spacing w:line="276" w:lineRule="auto"/>
        <w:rPr>
          <w:rFonts w:eastAsiaTheme="minorHAnsi"/>
          <w:bCs/>
        </w:rPr>
      </w:pPr>
      <w:r w:rsidRPr="00A41BE7">
        <w:rPr>
          <w:rFonts w:eastAsiaTheme="minorHAnsi"/>
          <w:bCs/>
        </w:rPr>
        <w:t>Taylor-Cross, Stephanie—Elementary Teacher—College View—Effective 10/03/2025</w:t>
      </w:r>
    </w:p>
    <w:p w:rsidR="00A41BE7" w:rsidRPr="00A41BE7" w:rsidRDefault="00A41BE7" w:rsidP="00A41BE7">
      <w:pPr>
        <w:spacing w:line="276" w:lineRule="auto"/>
        <w:rPr>
          <w:rFonts w:eastAsiaTheme="minorHAnsi"/>
          <w:bCs/>
        </w:rPr>
      </w:pPr>
    </w:p>
    <w:p w:rsidR="00A41BE7" w:rsidRPr="00A41BE7" w:rsidRDefault="00A41BE7" w:rsidP="00A41BE7">
      <w:pPr>
        <w:spacing w:line="276" w:lineRule="auto"/>
        <w:rPr>
          <w:rFonts w:eastAsiaTheme="minorHAnsi"/>
          <w:bCs/>
          <w:u w:val="single"/>
        </w:rPr>
      </w:pPr>
      <w:r w:rsidRPr="00A41BE7">
        <w:rPr>
          <w:rFonts w:eastAsiaTheme="minorHAnsi"/>
          <w:bCs/>
          <w:u w:val="single"/>
        </w:rPr>
        <w:t>CERTIFIED RETIREMENT:</w:t>
      </w:r>
    </w:p>
    <w:p w:rsidR="00A41BE7" w:rsidRPr="00A41BE7" w:rsidRDefault="00A41BE7" w:rsidP="00A41BE7">
      <w:pPr>
        <w:spacing w:line="276" w:lineRule="auto"/>
        <w:rPr>
          <w:rFonts w:eastAsiaTheme="minorHAnsi"/>
          <w:bCs/>
        </w:rPr>
      </w:pPr>
      <w:r w:rsidRPr="00A41BE7">
        <w:rPr>
          <w:rFonts w:eastAsiaTheme="minorHAnsi"/>
          <w:bCs/>
        </w:rPr>
        <w:t>Foster, Mary – Exceptional Child/LBD Instructor – Woodland – Effective 10/01/2025</w:t>
      </w:r>
      <w:r w:rsidRPr="00A41BE7">
        <w:rPr>
          <w:rFonts w:eastAsiaTheme="minorHAnsi"/>
          <w:bCs/>
        </w:rPr>
        <w:tab/>
      </w:r>
    </w:p>
    <w:p w:rsidR="00A41BE7" w:rsidRPr="00A41BE7" w:rsidRDefault="00A41BE7" w:rsidP="00A41BE7">
      <w:pPr>
        <w:spacing w:line="276" w:lineRule="auto"/>
        <w:rPr>
          <w:rFonts w:eastAsiaTheme="minorHAnsi"/>
          <w:bCs/>
        </w:rPr>
      </w:pPr>
    </w:p>
    <w:p w:rsidR="00A41BE7" w:rsidRPr="00A41BE7" w:rsidRDefault="00A41BE7" w:rsidP="00A41BE7">
      <w:pPr>
        <w:spacing w:line="276" w:lineRule="auto"/>
        <w:rPr>
          <w:rFonts w:eastAsiaTheme="minorHAnsi"/>
          <w:bCs/>
          <w:u w:val="single"/>
        </w:rPr>
      </w:pPr>
      <w:r w:rsidRPr="00A41BE7">
        <w:rPr>
          <w:rFonts w:eastAsiaTheme="minorHAnsi"/>
          <w:bCs/>
          <w:u w:val="single"/>
        </w:rPr>
        <w:t>CERTIFIED TRANSFER:</w:t>
      </w:r>
    </w:p>
    <w:p w:rsidR="00A41BE7" w:rsidRPr="00A41BE7" w:rsidRDefault="00A41BE7" w:rsidP="00A41BE7">
      <w:pPr>
        <w:spacing w:line="276" w:lineRule="auto"/>
        <w:rPr>
          <w:rFonts w:eastAsiaTheme="minorHAnsi"/>
        </w:rPr>
      </w:pPr>
      <w:r w:rsidRPr="00A41BE7">
        <w:rPr>
          <w:rFonts w:eastAsiaTheme="minorHAnsi"/>
        </w:rPr>
        <w:t>Maddox, Scott—Instructional Assistant II—College View Campus to Teacher—College View Campus—Effective 10/13/2025</w:t>
      </w:r>
    </w:p>
    <w:p w:rsidR="00A41BE7" w:rsidRPr="00A41BE7" w:rsidRDefault="00A41BE7" w:rsidP="00A41BE7">
      <w:pPr>
        <w:spacing w:line="276" w:lineRule="auto"/>
        <w:rPr>
          <w:rFonts w:eastAsiaTheme="minorHAnsi"/>
        </w:rPr>
      </w:pPr>
      <w:r w:rsidRPr="00A41BE7">
        <w:rPr>
          <w:rFonts w:eastAsiaTheme="minorHAnsi"/>
        </w:rPr>
        <w:t>Voss, Shelby—Instructional Assistant I—Lakewood to Ex. Child/LBD—New Highland—Effective 09/22/2025</w:t>
      </w:r>
      <w:r w:rsidRPr="00A41BE7">
        <w:rPr>
          <w:rFonts w:eastAsiaTheme="minorHAnsi"/>
        </w:rPr>
        <w:tab/>
      </w:r>
    </w:p>
    <w:p w:rsidR="00A41BE7" w:rsidRPr="00A41BE7" w:rsidRDefault="00A41BE7" w:rsidP="00A41BE7">
      <w:pPr>
        <w:spacing w:line="276" w:lineRule="auto"/>
        <w:rPr>
          <w:rFonts w:eastAsiaTheme="minorHAnsi"/>
          <w:bCs/>
        </w:rPr>
      </w:pPr>
    </w:p>
    <w:p w:rsidR="00A41BE7" w:rsidRPr="00A41BE7" w:rsidRDefault="00A41BE7" w:rsidP="00A41BE7">
      <w:pPr>
        <w:spacing w:line="276" w:lineRule="auto"/>
        <w:rPr>
          <w:rFonts w:eastAsiaTheme="minorHAnsi"/>
          <w:bCs/>
          <w:u w:val="single"/>
        </w:rPr>
      </w:pPr>
      <w:r w:rsidRPr="00A41BE7">
        <w:rPr>
          <w:rFonts w:eastAsiaTheme="minorHAnsi"/>
          <w:bCs/>
          <w:u w:val="single"/>
        </w:rPr>
        <w:t>EXTRA-CURRICULAR/PARAPROFESSIONAL HIRING</w:t>
      </w:r>
    </w:p>
    <w:p w:rsidR="00A41BE7" w:rsidRPr="00A41BE7" w:rsidRDefault="00A41BE7" w:rsidP="00A41BE7">
      <w:pPr>
        <w:spacing w:line="276" w:lineRule="auto"/>
        <w:rPr>
          <w:rFonts w:eastAsiaTheme="minorHAnsi"/>
          <w:bCs/>
        </w:rPr>
      </w:pPr>
      <w:r w:rsidRPr="00A41BE7">
        <w:rPr>
          <w:rFonts w:eastAsiaTheme="minorHAnsi"/>
          <w:bCs/>
        </w:rPr>
        <w:t>Clem, Timothy—Assistant Football Coach-50%-- East Hardin—Effective 09/30/2025</w:t>
      </w:r>
    </w:p>
    <w:p w:rsidR="00A41BE7" w:rsidRPr="00A41BE7" w:rsidRDefault="00A41BE7" w:rsidP="00A41BE7">
      <w:pPr>
        <w:spacing w:line="276" w:lineRule="auto"/>
        <w:rPr>
          <w:rFonts w:eastAsiaTheme="minorHAnsi"/>
          <w:bCs/>
        </w:rPr>
      </w:pPr>
      <w:proofErr w:type="spellStart"/>
      <w:r w:rsidRPr="00A41BE7">
        <w:rPr>
          <w:rFonts w:eastAsiaTheme="minorHAnsi"/>
          <w:bCs/>
        </w:rPr>
        <w:t>Eastridge</w:t>
      </w:r>
      <w:proofErr w:type="spellEnd"/>
      <w:r w:rsidRPr="00A41BE7">
        <w:rPr>
          <w:rFonts w:eastAsiaTheme="minorHAnsi"/>
          <w:bCs/>
        </w:rPr>
        <w:t>, Jay—Head Baseball Coach—10%--Central Hardin—Effective 09/26/2025</w:t>
      </w:r>
      <w:r w:rsidRPr="00A41BE7">
        <w:rPr>
          <w:rFonts w:eastAsiaTheme="minorHAnsi"/>
          <w:bCs/>
        </w:rPr>
        <w:tab/>
        <w:t xml:space="preserve"> </w:t>
      </w:r>
    </w:p>
    <w:p w:rsidR="00A41BE7" w:rsidRPr="00A41BE7" w:rsidRDefault="00A41BE7" w:rsidP="00A41BE7">
      <w:pPr>
        <w:spacing w:line="276" w:lineRule="auto"/>
        <w:rPr>
          <w:rFonts w:eastAsiaTheme="minorHAnsi"/>
          <w:bCs/>
        </w:rPr>
      </w:pPr>
      <w:r w:rsidRPr="00A41BE7">
        <w:rPr>
          <w:rFonts w:eastAsiaTheme="minorHAnsi"/>
          <w:bCs/>
        </w:rPr>
        <w:t>Fife, Emilee—Volleyball Coach—100%-- North Middle—Effective 09/18/2025</w:t>
      </w:r>
    </w:p>
    <w:p w:rsidR="00A41BE7" w:rsidRPr="00A41BE7" w:rsidRDefault="00A41BE7" w:rsidP="00A41BE7">
      <w:pPr>
        <w:spacing w:line="276" w:lineRule="auto"/>
        <w:rPr>
          <w:rFonts w:eastAsiaTheme="minorHAnsi"/>
          <w:bCs/>
        </w:rPr>
      </w:pPr>
      <w:proofErr w:type="spellStart"/>
      <w:r w:rsidRPr="00A41BE7">
        <w:rPr>
          <w:rFonts w:eastAsiaTheme="minorHAnsi"/>
          <w:bCs/>
        </w:rPr>
        <w:t>Manakee</w:t>
      </w:r>
      <w:proofErr w:type="spellEnd"/>
      <w:r w:rsidRPr="00A41BE7">
        <w:rPr>
          <w:rFonts w:eastAsiaTheme="minorHAnsi"/>
          <w:bCs/>
        </w:rPr>
        <w:t>, Adam—9</w:t>
      </w:r>
      <w:r w:rsidRPr="00A41BE7">
        <w:rPr>
          <w:rFonts w:eastAsiaTheme="minorHAnsi"/>
          <w:bCs/>
          <w:vertAlign w:val="superscript"/>
        </w:rPr>
        <w:t>th</w:t>
      </w:r>
      <w:r w:rsidRPr="00A41BE7">
        <w:rPr>
          <w:rFonts w:eastAsiaTheme="minorHAnsi"/>
          <w:bCs/>
        </w:rPr>
        <w:t xml:space="preserve"> Grade Football Coach- 50%--Central Hardin—Effective 09/29/2025</w:t>
      </w:r>
    </w:p>
    <w:p w:rsidR="00A41BE7" w:rsidRPr="00A41BE7" w:rsidRDefault="00A41BE7" w:rsidP="00A41BE7">
      <w:pPr>
        <w:spacing w:line="276" w:lineRule="auto"/>
        <w:rPr>
          <w:rFonts w:eastAsiaTheme="minorHAnsi"/>
          <w:bCs/>
        </w:rPr>
      </w:pPr>
      <w:r w:rsidRPr="00A41BE7">
        <w:rPr>
          <w:rFonts w:eastAsiaTheme="minorHAnsi"/>
          <w:bCs/>
        </w:rPr>
        <w:t>Ryan, Kimberly—E Sport/Gaming Coach—100%--North Hardin—Effective 09/24/2025</w:t>
      </w:r>
    </w:p>
    <w:p w:rsidR="00A41BE7" w:rsidRPr="00A41BE7" w:rsidRDefault="00A41BE7" w:rsidP="00A41BE7">
      <w:pPr>
        <w:spacing w:line="276" w:lineRule="auto"/>
        <w:rPr>
          <w:rFonts w:eastAsiaTheme="minorHAnsi"/>
          <w:bCs/>
        </w:rPr>
      </w:pPr>
      <w:r w:rsidRPr="00A41BE7">
        <w:rPr>
          <w:rFonts w:eastAsiaTheme="minorHAnsi"/>
          <w:bCs/>
        </w:rPr>
        <w:t xml:space="preserve">Sisk, Christopher—Assistant Football Coach – 50%--East Hardin—10/03/2025 </w:t>
      </w:r>
    </w:p>
    <w:p w:rsidR="00A41BE7" w:rsidRPr="00A41BE7" w:rsidRDefault="00A41BE7" w:rsidP="00A41BE7">
      <w:pPr>
        <w:spacing w:line="276" w:lineRule="auto"/>
        <w:rPr>
          <w:rFonts w:eastAsiaTheme="minorHAnsi"/>
          <w:bCs/>
        </w:rPr>
      </w:pPr>
    </w:p>
    <w:p w:rsidR="00A41BE7" w:rsidRPr="00A41BE7" w:rsidRDefault="00A41BE7" w:rsidP="00A41BE7">
      <w:pPr>
        <w:rPr>
          <w:rFonts w:eastAsiaTheme="minorHAnsi"/>
          <w:u w:val="single"/>
        </w:rPr>
      </w:pPr>
      <w:r w:rsidRPr="00A41BE7">
        <w:rPr>
          <w:rFonts w:eastAsiaTheme="minorHAnsi"/>
          <w:u w:val="single"/>
        </w:rPr>
        <w:t>SUBSTITUTE TEACHER HIRES</w:t>
      </w:r>
    </w:p>
    <w:p w:rsidR="00A41BE7" w:rsidRPr="00A41BE7" w:rsidRDefault="00A41BE7" w:rsidP="00A41BE7">
      <w:pPr>
        <w:shd w:val="clear" w:color="auto" w:fill="FFFFFF"/>
        <w:rPr>
          <w:rFonts w:eastAsiaTheme="minorHAnsi"/>
        </w:rPr>
      </w:pPr>
      <w:proofErr w:type="spellStart"/>
      <w:r w:rsidRPr="00A41BE7">
        <w:rPr>
          <w:rFonts w:eastAsiaTheme="minorHAnsi"/>
        </w:rPr>
        <w:t>Armes</w:t>
      </w:r>
      <w:proofErr w:type="spellEnd"/>
      <w:r w:rsidRPr="00A41BE7">
        <w:rPr>
          <w:rFonts w:eastAsiaTheme="minorHAnsi"/>
        </w:rPr>
        <w:t>, Jennifer, Substitute Teacher - Effective 9/24/25</w:t>
      </w:r>
    </w:p>
    <w:p w:rsidR="00A41BE7" w:rsidRPr="00A41BE7" w:rsidRDefault="00A41BE7" w:rsidP="00A41BE7">
      <w:pPr>
        <w:shd w:val="clear" w:color="auto" w:fill="FFFFFF"/>
        <w:rPr>
          <w:rFonts w:eastAsiaTheme="minorHAnsi"/>
        </w:rPr>
      </w:pPr>
      <w:r w:rsidRPr="00A41BE7">
        <w:rPr>
          <w:rFonts w:eastAsiaTheme="minorHAnsi"/>
        </w:rPr>
        <w:t>Broughton, Jane, Substitute Teacher - Effective 9/24/25</w:t>
      </w:r>
    </w:p>
    <w:p w:rsidR="00A41BE7" w:rsidRPr="00A41BE7" w:rsidRDefault="00A41BE7" w:rsidP="00A41BE7">
      <w:pPr>
        <w:shd w:val="clear" w:color="auto" w:fill="FFFFFF"/>
        <w:rPr>
          <w:rFonts w:eastAsiaTheme="minorHAnsi"/>
        </w:rPr>
      </w:pPr>
      <w:r w:rsidRPr="00A41BE7">
        <w:rPr>
          <w:rFonts w:eastAsiaTheme="minorHAnsi"/>
        </w:rPr>
        <w:t>Cook, Scott, Substitute Teacher - Effective 9/24/25</w:t>
      </w:r>
    </w:p>
    <w:p w:rsidR="00A41BE7" w:rsidRPr="00A41BE7" w:rsidRDefault="00A41BE7" w:rsidP="00A41BE7">
      <w:pPr>
        <w:shd w:val="clear" w:color="auto" w:fill="FFFFFF"/>
        <w:rPr>
          <w:rFonts w:eastAsiaTheme="minorHAnsi"/>
        </w:rPr>
      </w:pPr>
      <w:proofErr w:type="spellStart"/>
      <w:r w:rsidRPr="00A41BE7">
        <w:rPr>
          <w:rFonts w:eastAsiaTheme="minorHAnsi"/>
        </w:rPr>
        <w:t>Dardon</w:t>
      </w:r>
      <w:proofErr w:type="spellEnd"/>
      <w:r w:rsidRPr="00A41BE7">
        <w:rPr>
          <w:rFonts w:eastAsiaTheme="minorHAnsi"/>
        </w:rPr>
        <w:t>, Corina. Substitute Teacher - Effective 9/24/25</w:t>
      </w:r>
    </w:p>
    <w:p w:rsidR="00A41BE7" w:rsidRPr="00A41BE7" w:rsidRDefault="00A41BE7" w:rsidP="00A41BE7">
      <w:pPr>
        <w:shd w:val="clear" w:color="auto" w:fill="FFFFFF"/>
        <w:rPr>
          <w:rFonts w:eastAsiaTheme="minorHAnsi"/>
        </w:rPr>
      </w:pPr>
      <w:r w:rsidRPr="00A41BE7">
        <w:rPr>
          <w:rFonts w:eastAsiaTheme="minorHAnsi"/>
        </w:rPr>
        <w:t>Garcia, Candice, Substitute Teacher - Effective 9/24/25</w:t>
      </w:r>
    </w:p>
    <w:p w:rsidR="00A41BE7" w:rsidRPr="00A41BE7" w:rsidRDefault="00A41BE7" w:rsidP="00A41BE7">
      <w:pPr>
        <w:shd w:val="clear" w:color="auto" w:fill="FFFFFF"/>
        <w:rPr>
          <w:rFonts w:eastAsiaTheme="minorHAnsi"/>
        </w:rPr>
      </w:pPr>
      <w:r w:rsidRPr="00A41BE7">
        <w:rPr>
          <w:rFonts w:eastAsiaTheme="minorHAnsi"/>
        </w:rPr>
        <w:t>Hall, Tamara, Substitute Teacher - Effective 9/24/25</w:t>
      </w:r>
    </w:p>
    <w:p w:rsidR="00A41BE7" w:rsidRPr="00A41BE7" w:rsidRDefault="00A41BE7" w:rsidP="00A41BE7">
      <w:pPr>
        <w:shd w:val="clear" w:color="auto" w:fill="FFFFFF"/>
        <w:rPr>
          <w:rFonts w:eastAsiaTheme="minorHAnsi"/>
        </w:rPr>
      </w:pPr>
      <w:r w:rsidRPr="00A41BE7">
        <w:rPr>
          <w:rFonts w:eastAsiaTheme="minorHAnsi"/>
        </w:rPr>
        <w:t>Harris, Jessica, Substitute Teacher - Effective 9/24/25</w:t>
      </w:r>
    </w:p>
    <w:p w:rsidR="00A41BE7" w:rsidRPr="00A41BE7" w:rsidRDefault="00A41BE7" w:rsidP="00A41BE7">
      <w:pPr>
        <w:shd w:val="clear" w:color="auto" w:fill="FFFFFF"/>
        <w:rPr>
          <w:rFonts w:eastAsiaTheme="minorHAnsi"/>
        </w:rPr>
      </w:pPr>
      <w:r w:rsidRPr="00A41BE7">
        <w:rPr>
          <w:rFonts w:eastAsiaTheme="minorHAnsi"/>
        </w:rPr>
        <w:t xml:space="preserve">Hicks, </w:t>
      </w:r>
      <w:proofErr w:type="spellStart"/>
      <w:proofErr w:type="gramStart"/>
      <w:r w:rsidRPr="00A41BE7">
        <w:rPr>
          <w:rFonts w:eastAsiaTheme="minorHAnsi"/>
        </w:rPr>
        <w:t>Chante</w:t>
      </w:r>
      <w:proofErr w:type="spellEnd"/>
      <w:r w:rsidRPr="00A41BE7">
        <w:rPr>
          <w:rFonts w:eastAsiaTheme="minorHAnsi"/>
        </w:rPr>
        <w:t xml:space="preserve"> ,</w:t>
      </w:r>
      <w:proofErr w:type="gramEnd"/>
      <w:r w:rsidRPr="00A41BE7">
        <w:rPr>
          <w:rFonts w:eastAsiaTheme="minorHAnsi"/>
        </w:rPr>
        <w:t xml:space="preserve"> Substitute Teacher - Effective 9/24/25 - also works for Adult Ed</w:t>
      </w:r>
    </w:p>
    <w:p w:rsidR="00A41BE7" w:rsidRPr="00A41BE7" w:rsidRDefault="00A41BE7" w:rsidP="00A41BE7">
      <w:pPr>
        <w:shd w:val="clear" w:color="auto" w:fill="FFFFFF"/>
        <w:rPr>
          <w:rFonts w:eastAsiaTheme="minorHAnsi"/>
        </w:rPr>
      </w:pPr>
      <w:r w:rsidRPr="00A41BE7">
        <w:rPr>
          <w:rFonts w:eastAsiaTheme="minorHAnsi"/>
        </w:rPr>
        <w:t xml:space="preserve">Hilton, </w:t>
      </w:r>
      <w:proofErr w:type="gramStart"/>
      <w:r w:rsidRPr="00A41BE7">
        <w:rPr>
          <w:rFonts w:eastAsiaTheme="minorHAnsi"/>
        </w:rPr>
        <w:t>Justin ,</w:t>
      </w:r>
      <w:proofErr w:type="gramEnd"/>
      <w:r w:rsidRPr="00A41BE7">
        <w:rPr>
          <w:rFonts w:eastAsiaTheme="minorHAnsi"/>
        </w:rPr>
        <w:t xml:space="preserve"> Substitute Teacher - Effective 9/24/25</w:t>
      </w:r>
    </w:p>
    <w:p w:rsidR="00A41BE7" w:rsidRPr="00A41BE7" w:rsidRDefault="00A41BE7" w:rsidP="00A41BE7">
      <w:pPr>
        <w:shd w:val="clear" w:color="auto" w:fill="FFFFFF"/>
        <w:rPr>
          <w:rFonts w:eastAsiaTheme="minorHAnsi"/>
        </w:rPr>
      </w:pPr>
      <w:r w:rsidRPr="00A41BE7">
        <w:rPr>
          <w:rFonts w:eastAsiaTheme="minorHAnsi"/>
        </w:rPr>
        <w:t xml:space="preserve">Lewis, </w:t>
      </w:r>
      <w:proofErr w:type="gramStart"/>
      <w:r w:rsidRPr="00A41BE7">
        <w:rPr>
          <w:rFonts w:eastAsiaTheme="minorHAnsi"/>
        </w:rPr>
        <w:t>Ariana ,</w:t>
      </w:r>
      <w:proofErr w:type="gramEnd"/>
      <w:r w:rsidRPr="00A41BE7">
        <w:rPr>
          <w:rFonts w:eastAsiaTheme="minorHAnsi"/>
        </w:rPr>
        <w:t xml:space="preserve"> Substitute Teacher - Effective 9/26/25</w:t>
      </w:r>
    </w:p>
    <w:p w:rsidR="00A41BE7" w:rsidRPr="00A41BE7" w:rsidRDefault="00A41BE7" w:rsidP="00A41BE7">
      <w:pPr>
        <w:shd w:val="clear" w:color="auto" w:fill="FFFFFF"/>
        <w:rPr>
          <w:rFonts w:eastAsiaTheme="minorHAnsi"/>
        </w:rPr>
      </w:pPr>
      <w:r w:rsidRPr="00A41BE7">
        <w:rPr>
          <w:rFonts w:eastAsiaTheme="minorHAnsi"/>
        </w:rPr>
        <w:t xml:space="preserve">Logsdon, </w:t>
      </w:r>
      <w:proofErr w:type="gramStart"/>
      <w:r w:rsidRPr="00A41BE7">
        <w:rPr>
          <w:rFonts w:eastAsiaTheme="minorHAnsi"/>
        </w:rPr>
        <w:t>Brittany ,</w:t>
      </w:r>
      <w:proofErr w:type="gramEnd"/>
      <w:r w:rsidRPr="00A41BE7">
        <w:rPr>
          <w:rFonts w:eastAsiaTheme="minorHAnsi"/>
        </w:rPr>
        <w:t xml:space="preserve"> Substitute Teacher - Effective 9/24/25</w:t>
      </w:r>
    </w:p>
    <w:p w:rsidR="00A41BE7" w:rsidRPr="00A41BE7" w:rsidRDefault="00A41BE7" w:rsidP="00A41BE7">
      <w:pPr>
        <w:shd w:val="clear" w:color="auto" w:fill="FFFFFF"/>
        <w:rPr>
          <w:rFonts w:eastAsiaTheme="minorHAnsi"/>
        </w:rPr>
      </w:pPr>
      <w:r w:rsidRPr="00A41BE7">
        <w:rPr>
          <w:rFonts w:eastAsiaTheme="minorHAnsi"/>
        </w:rPr>
        <w:t xml:space="preserve">Stone, </w:t>
      </w:r>
      <w:proofErr w:type="gramStart"/>
      <w:r w:rsidRPr="00A41BE7">
        <w:rPr>
          <w:rFonts w:eastAsiaTheme="minorHAnsi"/>
        </w:rPr>
        <w:t>Devin ,</w:t>
      </w:r>
      <w:proofErr w:type="gramEnd"/>
      <w:r w:rsidRPr="00A41BE7">
        <w:rPr>
          <w:rFonts w:eastAsiaTheme="minorHAnsi"/>
        </w:rPr>
        <w:t xml:space="preserve"> Substitute Teacher - Effective 9/24/25</w:t>
      </w:r>
    </w:p>
    <w:p w:rsidR="00A41BE7" w:rsidRPr="00A41BE7" w:rsidRDefault="00A41BE7" w:rsidP="00A41BE7">
      <w:pPr>
        <w:shd w:val="clear" w:color="auto" w:fill="FFFFFF"/>
        <w:rPr>
          <w:rFonts w:eastAsiaTheme="minorHAnsi"/>
        </w:rPr>
      </w:pPr>
      <w:r w:rsidRPr="00A41BE7">
        <w:rPr>
          <w:rFonts w:eastAsiaTheme="minorHAnsi"/>
        </w:rPr>
        <w:t xml:space="preserve">Thomas, </w:t>
      </w:r>
      <w:proofErr w:type="gramStart"/>
      <w:r w:rsidRPr="00A41BE7">
        <w:rPr>
          <w:rFonts w:eastAsiaTheme="minorHAnsi"/>
        </w:rPr>
        <w:t>Kelsey ,</w:t>
      </w:r>
      <w:proofErr w:type="gramEnd"/>
      <w:r w:rsidRPr="00A41BE7">
        <w:rPr>
          <w:rFonts w:eastAsiaTheme="minorHAnsi"/>
        </w:rPr>
        <w:t xml:space="preserve"> Substitute Teacher - Effective 9/24/25</w:t>
      </w:r>
    </w:p>
    <w:p w:rsidR="00A41BE7" w:rsidRPr="00A41BE7" w:rsidRDefault="00A41BE7" w:rsidP="00A41BE7">
      <w:pPr>
        <w:shd w:val="clear" w:color="auto" w:fill="FFFFFF"/>
        <w:rPr>
          <w:rFonts w:eastAsiaTheme="minorHAnsi"/>
        </w:rPr>
      </w:pPr>
      <w:r w:rsidRPr="00A41BE7">
        <w:rPr>
          <w:rFonts w:eastAsiaTheme="minorHAnsi"/>
        </w:rPr>
        <w:t xml:space="preserve">Wilbur, </w:t>
      </w:r>
      <w:proofErr w:type="gramStart"/>
      <w:r w:rsidRPr="00A41BE7">
        <w:rPr>
          <w:rFonts w:eastAsiaTheme="minorHAnsi"/>
        </w:rPr>
        <w:t>Sarah ,</w:t>
      </w:r>
      <w:proofErr w:type="gramEnd"/>
      <w:r w:rsidRPr="00A41BE7">
        <w:rPr>
          <w:rFonts w:eastAsiaTheme="minorHAnsi"/>
        </w:rPr>
        <w:t xml:space="preserve"> Substitute Teacher - Effective 9/24/25</w:t>
      </w:r>
    </w:p>
    <w:p w:rsidR="00A41BE7" w:rsidRPr="00A41BE7" w:rsidRDefault="00A41BE7" w:rsidP="00A41BE7">
      <w:pPr>
        <w:shd w:val="clear" w:color="auto" w:fill="FFFFFF"/>
        <w:rPr>
          <w:rFonts w:eastAsiaTheme="minorHAnsi"/>
        </w:rPr>
      </w:pPr>
      <w:r w:rsidRPr="00A41BE7">
        <w:rPr>
          <w:rFonts w:eastAsiaTheme="minorHAnsi"/>
        </w:rPr>
        <w:t xml:space="preserve">Wright-Hawkins, </w:t>
      </w:r>
      <w:proofErr w:type="spellStart"/>
      <w:proofErr w:type="gramStart"/>
      <w:r w:rsidRPr="00A41BE7">
        <w:rPr>
          <w:rFonts w:eastAsiaTheme="minorHAnsi"/>
        </w:rPr>
        <w:t>Shameka</w:t>
      </w:r>
      <w:proofErr w:type="spellEnd"/>
      <w:r w:rsidRPr="00A41BE7">
        <w:rPr>
          <w:rFonts w:eastAsiaTheme="minorHAnsi"/>
        </w:rPr>
        <w:t xml:space="preserve"> ,</w:t>
      </w:r>
      <w:proofErr w:type="gramEnd"/>
      <w:r w:rsidRPr="00A41BE7">
        <w:rPr>
          <w:rFonts w:eastAsiaTheme="minorHAnsi"/>
        </w:rPr>
        <w:t xml:space="preserve"> Substitute Teacher - Effective 9/24/25</w:t>
      </w: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X.D.2. Classified Personnel Actions </w:t>
      </w:r>
      <w:r w:rsidRPr="00570E5B">
        <w:rPr>
          <w:rFonts w:ascii="Times New Roman" w:hAnsi="Times New Roman" w:cs="Times New Roman"/>
          <w:sz w:val="24"/>
          <w:szCs w:val="24"/>
        </w:rPr>
        <w:t xml:space="preserve"> </w:t>
      </w:r>
    </w:p>
    <w:p w:rsidR="00A41BE7" w:rsidRPr="00A41BE7" w:rsidRDefault="00A41BE7" w:rsidP="00A41BE7">
      <w:pPr>
        <w:rPr>
          <w:u w:val="single"/>
        </w:rPr>
      </w:pPr>
      <w:r w:rsidRPr="00A41BE7">
        <w:rPr>
          <w:u w:val="single"/>
        </w:rPr>
        <w:t>CLASSIFIED HIRING:</w:t>
      </w:r>
    </w:p>
    <w:p w:rsidR="00A41BE7" w:rsidRPr="00A41BE7" w:rsidRDefault="00A41BE7" w:rsidP="00A41BE7">
      <w:r w:rsidRPr="00A41BE7">
        <w:t xml:space="preserve">Agustin, </w:t>
      </w:r>
      <w:proofErr w:type="spellStart"/>
      <w:r w:rsidRPr="00A41BE7">
        <w:t>Jaci</w:t>
      </w:r>
      <w:proofErr w:type="spellEnd"/>
      <w:r w:rsidRPr="00A41BE7">
        <w:t xml:space="preserve"> – Part-time Program Assistant I – Central Office – Effective 10/14/2025</w:t>
      </w:r>
    </w:p>
    <w:p w:rsidR="00A41BE7" w:rsidRPr="00A41BE7" w:rsidRDefault="00A41BE7" w:rsidP="00A41BE7">
      <w:r w:rsidRPr="00A41BE7">
        <w:t>Bartholomew, Amanda – Part-time Instructional Assistant/ESS – East Hardin – Effective 09/23/2025</w:t>
      </w:r>
    </w:p>
    <w:p w:rsidR="00A41BE7" w:rsidRPr="00A41BE7" w:rsidRDefault="00A41BE7" w:rsidP="00A41BE7">
      <w:proofErr w:type="spellStart"/>
      <w:r w:rsidRPr="00A41BE7">
        <w:t>Boice</w:t>
      </w:r>
      <w:proofErr w:type="spellEnd"/>
      <w:r w:rsidRPr="00A41BE7">
        <w:t>, Lori – Cook/Baker – Creekside – Effective 10/01/2025</w:t>
      </w:r>
    </w:p>
    <w:p w:rsidR="00A41BE7" w:rsidRPr="00A41BE7" w:rsidRDefault="00A41BE7" w:rsidP="00A41BE7">
      <w:r w:rsidRPr="00A41BE7">
        <w:t>Brown, Denice – Part-time Instructional Assistant/ESS – Heartland – Effective 09/26/2025</w:t>
      </w:r>
    </w:p>
    <w:p w:rsidR="00A41BE7" w:rsidRPr="00A41BE7" w:rsidRDefault="00A41BE7" w:rsidP="00A41BE7">
      <w:r w:rsidRPr="00A41BE7">
        <w:t>Butterworth, Tina—10mth Custodian—North Hardin—Effective 10/15/2025</w:t>
      </w:r>
    </w:p>
    <w:p w:rsidR="00A41BE7" w:rsidRPr="00A41BE7" w:rsidRDefault="00A41BE7" w:rsidP="00A41BE7">
      <w:r w:rsidRPr="00A41BE7">
        <w:t>Donahue, Iris—Project Clerk—College View Campus Office of Ex. Child—Effective 10/13/2025</w:t>
      </w:r>
      <w:r w:rsidRPr="00A41BE7">
        <w:tab/>
      </w:r>
    </w:p>
    <w:p w:rsidR="00A41BE7" w:rsidRPr="00A41BE7" w:rsidRDefault="00A41BE7" w:rsidP="00A41BE7">
      <w:r w:rsidRPr="00A41BE7">
        <w:t>Dunaway, Linda – Part-time Instructional Monitor/SACC – Vine Grove – Effective 09/29/2025</w:t>
      </w:r>
    </w:p>
    <w:p w:rsidR="00A41BE7" w:rsidRPr="00A41BE7" w:rsidRDefault="00A41BE7" w:rsidP="00A41BE7">
      <w:proofErr w:type="spellStart"/>
      <w:r w:rsidRPr="00A41BE7">
        <w:t>Gabrukiewicz</w:t>
      </w:r>
      <w:proofErr w:type="spellEnd"/>
      <w:r w:rsidRPr="00A41BE7">
        <w:t>, Chelsey—Instructional Assistant II—Rineyville—Effective 09/29/2025</w:t>
      </w:r>
      <w:r w:rsidRPr="00A41BE7">
        <w:tab/>
      </w:r>
    </w:p>
    <w:p w:rsidR="00A41BE7" w:rsidRPr="00A41BE7" w:rsidRDefault="00A41BE7" w:rsidP="00A41BE7">
      <w:r w:rsidRPr="00A41BE7">
        <w:t>McCutcheon, Ivy—Bus Driver—Transportation—Effective 09/17/2025</w:t>
      </w:r>
    </w:p>
    <w:p w:rsidR="00A41BE7" w:rsidRPr="00A41BE7" w:rsidRDefault="00A41BE7" w:rsidP="00A41BE7">
      <w:r w:rsidRPr="00A41BE7">
        <w:t>McKinney, Cassandra – Instructor III Co-Op – Central Hardin – Effective 09/26/2025</w:t>
      </w:r>
    </w:p>
    <w:p w:rsidR="00A41BE7" w:rsidRPr="00A41BE7" w:rsidRDefault="00A41BE7" w:rsidP="00A41BE7">
      <w:r w:rsidRPr="00A41BE7">
        <w:t>Morris, Holly—FRYSC—West Hardin—Effective 10/06/2025</w:t>
      </w:r>
    </w:p>
    <w:p w:rsidR="00A41BE7" w:rsidRPr="00A41BE7" w:rsidRDefault="00A41BE7" w:rsidP="00A41BE7">
      <w:r w:rsidRPr="00A41BE7">
        <w:t>Punch, Renee – Part-time Instructional Assistant/ESS – Creekside – Effective 10/14/2025</w:t>
      </w:r>
    </w:p>
    <w:p w:rsidR="00A41BE7" w:rsidRPr="00A41BE7" w:rsidRDefault="00A41BE7" w:rsidP="00A41BE7">
      <w:r w:rsidRPr="00A41BE7">
        <w:t>Rafferty, Kelsey—Part-time SACC—G C Burkhead—Effective 09/23/2025</w:t>
      </w:r>
    </w:p>
    <w:p w:rsidR="00A41BE7" w:rsidRPr="00A41BE7" w:rsidRDefault="00A41BE7" w:rsidP="00A41BE7">
      <w:proofErr w:type="spellStart"/>
      <w:r w:rsidRPr="00A41BE7">
        <w:t>Reinert</w:t>
      </w:r>
      <w:proofErr w:type="spellEnd"/>
      <w:r w:rsidRPr="00A41BE7">
        <w:t>, Lyndsey—Instructional Assistant II—Meadow View—10/14/2025</w:t>
      </w:r>
    </w:p>
    <w:p w:rsidR="00A41BE7" w:rsidRPr="00A41BE7" w:rsidRDefault="00A41BE7" w:rsidP="00A41BE7">
      <w:r w:rsidRPr="00A41BE7">
        <w:t>Richardson, Olivia—Instructional Assistant II—College View—Effective 10/14/2025</w:t>
      </w:r>
      <w:r w:rsidRPr="00A41BE7">
        <w:tab/>
      </w:r>
    </w:p>
    <w:p w:rsidR="00A41BE7" w:rsidRPr="00A41BE7" w:rsidRDefault="00A41BE7" w:rsidP="00A41BE7">
      <w:r w:rsidRPr="00A41BE7">
        <w:t>Riis, Gary—Bus Driver—Transportation—Effective 09/19/2025</w:t>
      </w:r>
    </w:p>
    <w:p w:rsidR="00A41BE7" w:rsidRPr="00A41BE7" w:rsidRDefault="00A41BE7" w:rsidP="00A41BE7">
      <w:r w:rsidRPr="00A41BE7">
        <w:t>Robinson, Diane—Part-time SACC—G C Burkhead—Effective 09/23/2025</w:t>
      </w:r>
    </w:p>
    <w:p w:rsidR="00A41BE7" w:rsidRPr="00A41BE7" w:rsidRDefault="00A41BE7" w:rsidP="00A41BE7">
      <w:r w:rsidRPr="00A41BE7">
        <w:t>Sizemore, Maria – Instructional Assistant – North Middle – Effective 10/01/2025</w:t>
      </w:r>
    </w:p>
    <w:p w:rsidR="00A41BE7" w:rsidRPr="00A41BE7" w:rsidRDefault="00A41BE7" w:rsidP="00A41BE7">
      <w:r w:rsidRPr="00A41BE7">
        <w:t>Smith, Jordan—Instructional Assistant II—College View—Effective 10/14/2025</w:t>
      </w:r>
      <w:r w:rsidRPr="00A41BE7">
        <w:tab/>
      </w:r>
    </w:p>
    <w:p w:rsidR="00A41BE7" w:rsidRPr="00A41BE7" w:rsidRDefault="00A41BE7" w:rsidP="00A41BE7">
      <w:r w:rsidRPr="00A41BE7">
        <w:t>Spalding, Christina—Part-time ESS Instructional Assistant I – Lincoln Trail—Effective 09/24/2025</w:t>
      </w:r>
    </w:p>
    <w:p w:rsidR="00A41BE7" w:rsidRDefault="00A41BE7" w:rsidP="00A41BE7">
      <w:r w:rsidRPr="00A41BE7">
        <w:t>Vincent, Sierra—FRYSC—Lakewood—Effective 10/13/2025</w:t>
      </w:r>
      <w:r w:rsidRPr="00A41BE7">
        <w:tab/>
      </w:r>
      <w:r w:rsidRPr="00A41BE7">
        <w:tab/>
      </w:r>
    </w:p>
    <w:p w:rsidR="00A41BE7" w:rsidRPr="00A41BE7" w:rsidRDefault="00A41BE7" w:rsidP="00A41BE7">
      <w:r w:rsidRPr="00A41BE7">
        <w:rPr>
          <w:u w:val="single"/>
        </w:rPr>
        <w:t>CLASSIFIED TRANSFERS:</w:t>
      </w:r>
    </w:p>
    <w:p w:rsidR="00A41BE7" w:rsidRPr="00A41BE7" w:rsidRDefault="00A41BE7" w:rsidP="00A41BE7">
      <w:r w:rsidRPr="00A41BE7">
        <w:t>Ash, Vickie—Substitute Instructional Assistant to Instructional Assistant I—Lakewood—Effective 10/14/2025</w:t>
      </w:r>
    </w:p>
    <w:p w:rsidR="00A41BE7" w:rsidRPr="00A41BE7" w:rsidRDefault="00A41BE7" w:rsidP="00A41BE7">
      <w:r w:rsidRPr="00A41BE7">
        <w:t>Booker, Edgar (Scott)—Substitute Custodian to 12mth Custodian—Rineyville—Effective 10/08/2025</w:t>
      </w:r>
    </w:p>
    <w:p w:rsidR="00A41BE7" w:rsidRPr="00A41BE7" w:rsidRDefault="00A41BE7" w:rsidP="00A41BE7">
      <w:proofErr w:type="spellStart"/>
      <w:r w:rsidRPr="00A41BE7">
        <w:t>Eisenman</w:t>
      </w:r>
      <w:proofErr w:type="spellEnd"/>
      <w:r w:rsidRPr="00A41BE7">
        <w:t>, Christy – Substitute Instructional Assistant/Districtwide to Instructional Assistant - Cecilia Valley – Effective 09/29/2025</w:t>
      </w:r>
    </w:p>
    <w:p w:rsidR="00A41BE7" w:rsidRPr="00A41BE7" w:rsidRDefault="00A41BE7" w:rsidP="00A41BE7">
      <w:r w:rsidRPr="00A41BE7">
        <w:t>Ervin, Brandon—Maintenance Worker II to Construction Inspector—Building and Grounds—Effective 10/01/2025</w:t>
      </w:r>
    </w:p>
    <w:p w:rsidR="00A41BE7" w:rsidRPr="00A41BE7" w:rsidRDefault="00A41BE7" w:rsidP="00A41BE7">
      <w:r w:rsidRPr="00A41BE7">
        <w:t>Moore, Carla – Substitute Instructional Assistant/Districtwide to Part-time Instructional Assistant – Heartland – Effective 09/19/2025</w:t>
      </w:r>
    </w:p>
    <w:p w:rsidR="00A41BE7" w:rsidRPr="00A41BE7" w:rsidRDefault="00A41BE7" w:rsidP="00A41BE7">
      <w:r w:rsidRPr="00A41BE7">
        <w:t>Ramsay, Katheryn – Instructional Assistant - Cecilia Valley to Instructional Assistant - North Park – Effective 09/22/2025</w:t>
      </w:r>
    </w:p>
    <w:p w:rsidR="00A41BE7" w:rsidRPr="00A41BE7" w:rsidRDefault="00A41BE7" w:rsidP="00A41BE7">
      <w:r w:rsidRPr="00A41BE7">
        <w:t>Robinson, Anna—Part-time SACC Monitor—Heartland to Part-time SACC Monitor—New Highland—Effective 10/13/2025</w:t>
      </w:r>
    </w:p>
    <w:p w:rsidR="00A41BE7" w:rsidRPr="00A41BE7" w:rsidRDefault="00A41BE7" w:rsidP="00A41BE7">
      <w:r w:rsidRPr="00A41BE7">
        <w:t xml:space="preserve">Windham, Chelsea—4 </w:t>
      </w:r>
      <w:proofErr w:type="spellStart"/>
      <w:r w:rsidRPr="00A41BE7">
        <w:t>hr</w:t>
      </w:r>
      <w:proofErr w:type="spellEnd"/>
      <w:r w:rsidRPr="00A41BE7">
        <w:t xml:space="preserve"> Cook/Baker—Bruin Academy to 7hr Cook/Baker—Central Hardin—Effective 10/14/2025</w:t>
      </w:r>
      <w:r w:rsidRPr="00A41BE7">
        <w:tab/>
      </w:r>
    </w:p>
    <w:p w:rsidR="00A41BE7" w:rsidRPr="00A41BE7" w:rsidRDefault="00A41BE7" w:rsidP="00A41BE7"/>
    <w:p w:rsidR="00A41BE7" w:rsidRPr="00A41BE7" w:rsidRDefault="00A41BE7" w:rsidP="00A41BE7">
      <w:pPr>
        <w:keepNext/>
        <w:outlineLvl w:val="1"/>
        <w:rPr>
          <w:u w:val="single"/>
        </w:rPr>
      </w:pPr>
      <w:r w:rsidRPr="00A41BE7">
        <w:rPr>
          <w:u w:val="single"/>
        </w:rPr>
        <w:t xml:space="preserve">CLASSIFIED RESIGNATIONS: </w:t>
      </w:r>
    </w:p>
    <w:p w:rsidR="00A41BE7" w:rsidRPr="00A41BE7" w:rsidRDefault="00A41BE7" w:rsidP="00A41BE7">
      <w:proofErr w:type="spellStart"/>
      <w:r w:rsidRPr="00A41BE7">
        <w:t>Ayling</w:t>
      </w:r>
      <w:proofErr w:type="spellEnd"/>
      <w:r w:rsidRPr="00A41BE7">
        <w:t>, Nichole – Cook/Baker – Vine Grove – Effective 10/03/2025</w:t>
      </w:r>
    </w:p>
    <w:p w:rsidR="00A41BE7" w:rsidRPr="00A41BE7" w:rsidRDefault="00A41BE7" w:rsidP="00A41BE7">
      <w:r w:rsidRPr="00A41BE7">
        <w:t>Basham, Hayley – Instructional Assistant – East Hardin – Effective 10/17/2025</w:t>
      </w:r>
    </w:p>
    <w:p w:rsidR="00A41BE7" w:rsidRPr="00A41BE7" w:rsidRDefault="00A41BE7" w:rsidP="00A41BE7">
      <w:r w:rsidRPr="00A41BE7">
        <w:t xml:space="preserve">Day, </w:t>
      </w:r>
      <w:proofErr w:type="spellStart"/>
      <w:r w:rsidRPr="00A41BE7">
        <w:t>Curstie</w:t>
      </w:r>
      <w:proofErr w:type="spellEnd"/>
      <w:r w:rsidRPr="00A41BE7">
        <w:t>—Instructional Assistant I—Rineyville—Effective 09/30/2025</w:t>
      </w:r>
    </w:p>
    <w:p w:rsidR="00A41BE7" w:rsidRPr="00A41BE7" w:rsidRDefault="00A41BE7" w:rsidP="00A41BE7">
      <w:r w:rsidRPr="00A41BE7">
        <w:t>Hardy, Justine – Instructional Assistant II – John Hardin – Effective 10/13/2025</w:t>
      </w:r>
    </w:p>
    <w:p w:rsidR="00A41BE7" w:rsidRPr="00A41BE7" w:rsidRDefault="00A41BE7" w:rsidP="00A41BE7">
      <w:r w:rsidRPr="00A41BE7">
        <w:t>Miller, Daniel—Instructional Assistant II—New Highland—Effective 10/11/2025</w:t>
      </w:r>
    </w:p>
    <w:p w:rsidR="00A41BE7" w:rsidRPr="00A41BE7" w:rsidRDefault="00A41BE7" w:rsidP="00A41BE7">
      <w:r w:rsidRPr="00A41BE7">
        <w:t>Randall, Elizabeth – Part-time Instructional Assistant – Woodland – Effective 09/26/2025</w:t>
      </w:r>
    </w:p>
    <w:p w:rsidR="00A41BE7" w:rsidRPr="00A41BE7" w:rsidRDefault="00A41BE7" w:rsidP="00A41BE7">
      <w:r w:rsidRPr="00A41BE7">
        <w:t>Steward, Thomas—Custodian—Bluegrass—Effective 10/15/2025</w:t>
      </w:r>
    </w:p>
    <w:p w:rsidR="00A41BE7" w:rsidRPr="00A41BE7" w:rsidRDefault="00A41BE7" w:rsidP="00A41BE7"/>
    <w:p w:rsidR="00A41BE7" w:rsidRPr="00A41BE7" w:rsidRDefault="00A41BE7" w:rsidP="00A41BE7">
      <w:pPr>
        <w:rPr>
          <w:u w:val="single"/>
        </w:rPr>
      </w:pPr>
      <w:r w:rsidRPr="00A41BE7">
        <w:rPr>
          <w:u w:val="single"/>
        </w:rPr>
        <w:t>CLASSIFIED RETIREMENT:</w:t>
      </w:r>
    </w:p>
    <w:p w:rsidR="00A41BE7" w:rsidRPr="00A41BE7" w:rsidRDefault="00A41BE7" w:rsidP="00A41BE7">
      <w:r w:rsidRPr="00A41BE7">
        <w:t>Cooley, Tina – Cook/Baker – Central Hardin – Effective 10/01/2025</w:t>
      </w:r>
    </w:p>
    <w:p w:rsidR="00A41BE7" w:rsidRPr="00A41BE7" w:rsidRDefault="00A41BE7" w:rsidP="00A41BE7">
      <w:r w:rsidRPr="00A41BE7">
        <w:t>Dowell, Donna – Instructional Assistant – North Park – Effective 11/01/2025</w:t>
      </w:r>
    </w:p>
    <w:p w:rsidR="00A41BE7" w:rsidRPr="00A41BE7" w:rsidRDefault="00A41BE7" w:rsidP="00A41BE7">
      <w:r w:rsidRPr="00A41BE7">
        <w:t>Kerr, Frederick—Bus Driver—Transportation—Effective 09/01/2025 (This has been updated from a resignation.)</w:t>
      </w:r>
      <w:r w:rsidRPr="00A41BE7">
        <w:tab/>
      </w:r>
    </w:p>
    <w:p w:rsidR="00A41BE7" w:rsidRPr="00A41BE7" w:rsidRDefault="00A41BE7" w:rsidP="00A41BE7">
      <w:pPr>
        <w:rPr>
          <w:u w:val="single"/>
        </w:rPr>
      </w:pPr>
    </w:p>
    <w:p w:rsidR="00A41BE7" w:rsidRPr="00A41BE7" w:rsidRDefault="00A41BE7" w:rsidP="00A41BE7">
      <w:pPr>
        <w:rPr>
          <w:u w:val="single"/>
        </w:rPr>
      </w:pPr>
      <w:r w:rsidRPr="00A41BE7">
        <w:rPr>
          <w:u w:val="single"/>
        </w:rPr>
        <w:t>CLASSIFIED TERMINATION:</w:t>
      </w:r>
    </w:p>
    <w:p w:rsidR="00A41BE7" w:rsidRPr="00A41BE7" w:rsidRDefault="00A41BE7" w:rsidP="00A41BE7">
      <w:r w:rsidRPr="00A41BE7">
        <w:t>Nichols, Casey—Bus Driver—Transportation—Effective 10/03/2025</w:t>
      </w:r>
    </w:p>
    <w:p w:rsidR="00A41BE7" w:rsidRPr="00A41BE7" w:rsidRDefault="00A41BE7" w:rsidP="00A41BE7">
      <w:proofErr w:type="spellStart"/>
      <w:r w:rsidRPr="00A41BE7">
        <w:t>Roten</w:t>
      </w:r>
      <w:proofErr w:type="spellEnd"/>
      <w:r w:rsidRPr="00A41BE7">
        <w:t>, Mark—Bus Driver—Transportation—Effective 10/10/2025</w:t>
      </w:r>
    </w:p>
    <w:p w:rsidR="00A41BE7" w:rsidRPr="00A41BE7" w:rsidRDefault="00A41BE7" w:rsidP="00A41BE7">
      <w:r w:rsidRPr="00A41BE7">
        <w:t xml:space="preserve">Warren, </w:t>
      </w:r>
      <w:proofErr w:type="spellStart"/>
      <w:r w:rsidRPr="00A41BE7">
        <w:t>Masherra</w:t>
      </w:r>
      <w:proofErr w:type="spellEnd"/>
      <w:r w:rsidRPr="00A41BE7">
        <w:t xml:space="preserve"> – Part-time Instructional Monitor/SACC – Heartland – Effective 08/25/2025</w:t>
      </w:r>
    </w:p>
    <w:p w:rsidR="00A41BE7" w:rsidRPr="00A41BE7" w:rsidRDefault="00A41BE7" w:rsidP="00A41BE7">
      <w:pPr>
        <w:rPr>
          <w:u w:val="single"/>
        </w:rPr>
      </w:pPr>
    </w:p>
    <w:p w:rsidR="00A41BE7" w:rsidRPr="00A41BE7" w:rsidRDefault="00A41BE7" w:rsidP="00A41BE7">
      <w:pPr>
        <w:rPr>
          <w:u w:val="single"/>
        </w:rPr>
      </w:pPr>
      <w:r w:rsidRPr="00A41BE7">
        <w:rPr>
          <w:u w:val="single"/>
        </w:rPr>
        <w:t>ADMINSTRATIVE LEAVE:</w:t>
      </w:r>
    </w:p>
    <w:p w:rsidR="00A41BE7" w:rsidRPr="00A41BE7" w:rsidRDefault="00A41BE7" w:rsidP="00A41BE7">
      <w:pPr>
        <w:rPr>
          <w:u w:val="single"/>
        </w:rPr>
      </w:pPr>
      <w:r w:rsidRPr="00A41BE7">
        <w:t>Crosby, Gregory—Custodian—North Hardin—Effective 09/29/2025—10/07/2025</w:t>
      </w:r>
    </w:p>
    <w:p w:rsidR="00A41BE7" w:rsidRPr="00A41BE7" w:rsidRDefault="00A41BE7" w:rsidP="00A41BE7">
      <w:r w:rsidRPr="00A41BE7">
        <w:t>Reed, Travis—Custodian—Central Hardin—Effective 10/2/2025 until further notice</w:t>
      </w:r>
    </w:p>
    <w:p w:rsidR="00A41BE7" w:rsidRPr="00A41BE7" w:rsidRDefault="00A41BE7" w:rsidP="00A41BE7">
      <w:r w:rsidRPr="00A41BE7">
        <w:t>Steward, Thomas—Custodian—Bluegrass—Effective 10/03/2025 until further notice</w:t>
      </w:r>
    </w:p>
    <w:p w:rsidR="00A41BE7" w:rsidRPr="00A41BE7" w:rsidRDefault="00A41BE7" w:rsidP="00A41BE7"/>
    <w:p w:rsidR="00A41BE7" w:rsidRPr="00A41BE7" w:rsidRDefault="00A41BE7" w:rsidP="00A41BE7">
      <w:pPr>
        <w:rPr>
          <w:u w:val="single"/>
        </w:rPr>
      </w:pPr>
      <w:r w:rsidRPr="00A41BE7">
        <w:rPr>
          <w:u w:val="single"/>
        </w:rPr>
        <w:t>NEW POSITION:</w:t>
      </w:r>
    </w:p>
    <w:p w:rsidR="00A41BE7" w:rsidRPr="00A41BE7" w:rsidRDefault="00A41BE7" w:rsidP="00A41BE7">
      <w:r w:rsidRPr="00A41BE7">
        <w:t>Instructional Assistant II – Woodland – This position was created due to a student with IEP for safety needs.</w:t>
      </w:r>
    </w:p>
    <w:p w:rsidR="00A41BE7" w:rsidRPr="00A41BE7" w:rsidRDefault="00A41BE7" w:rsidP="00A41BE7">
      <w:r w:rsidRPr="00A41BE7">
        <w:t xml:space="preserve">Construction Inspector—Central Office — </w:t>
      </w:r>
      <w:proofErr w:type="gramStart"/>
      <w:r w:rsidRPr="00A41BE7">
        <w:t>This</w:t>
      </w:r>
      <w:proofErr w:type="gramEnd"/>
      <w:r w:rsidRPr="00A41BE7">
        <w:t xml:space="preserve"> position was created to monitor districtwide construction projects.</w:t>
      </w:r>
    </w:p>
    <w:p w:rsidR="00A41BE7" w:rsidRPr="00A41BE7" w:rsidRDefault="00A41BE7" w:rsidP="00A41BE7">
      <w:r w:rsidRPr="00A41BE7">
        <w:t xml:space="preserve">Instructional Assistant II—College View Campus — </w:t>
      </w:r>
      <w:proofErr w:type="gramStart"/>
      <w:r w:rsidRPr="00A41BE7">
        <w:t>This</w:t>
      </w:r>
      <w:proofErr w:type="gramEnd"/>
      <w:r w:rsidRPr="00A41BE7">
        <w:t xml:space="preserve"> position was created for additional support with elementary classrooms.</w:t>
      </w:r>
    </w:p>
    <w:p w:rsidR="00A41BE7" w:rsidRPr="00A41BE7" w:rsidRDefault="00A41BE7" w:rsidP="00A41BE7">
      <w:r w:rsidRPr="00A41BE7">
        <w:t>Instructional Assistant II—College View Campus—</w:t>
      </w:r>
      <w:proofErr w:type="gramStart"/>
      <w:r w:rsidRPr="00A41BE7">
        <w:t>This</w:t>
      </w:r>
      <w:proofErr w:type="gramEnd"/>
      <w:r w:rsidRPr="00A41BE7">
        <w:t xml:space="preserve"> position was created for additional support with elementary classrooms.</w:t>
      </w:r>
    </w:p>
    <w:p w:rsidR="00A41BE7" w:rsidRPr="00A41BE7" w:rsidRDefault="00A41BE7" w:rsidP="00A41BE7">
      <w:r w:rsidRPr="00A41BE7">
        <w:t>Instructional Assistant II—Lincoln Trail Elementary—</w:t>
      </w:r>
      <w:proofErr w:type="gramStart"/>
      <w:r w:rsidRPr="00A41BE7">
        <w:t>This</w:t>
      </w:r>
      <w:proofErr w:type="gramEnd"/>
      <w:r w:rsidRPr="00A41BE7">
        <w:t xml:space="preserve"> position was created for addition support need for student safety. </w:t>
      </w:r>
    </w:p>
    <w:p w:rsidR="00A41BE7" w:rsidRPr="00A41BE7" w:rsidRDefault="00A41BE7" w:rsidP="00A41BE7"/>
    <w:p w:rsidR="00A41BE7" w:rsidRPr="00A41BE7" w:rsidRDefault="00A41BE7" w:rsidP="00A41BE7">
      <w:pPr>
        <w:rPr>
          <w:rFonts w:eastAsia="Calibri"/>
        </w:rPr>
      </w:pPr>
      <w:r w:rsidRPr="00A41BE7">
        <w:rPr>
          <w:rFonts w:eastAsia="Calibri"/>
          <w:u w:val="single"/>
        </w:rPr>
        <w:t>SUBSTITUTE INSTRUCTIONAL ASSISTANT HIRES</w:t>
      </w:r>
    </w:p>
    <w:p w:rsidR="00A41BE7" w:rsidRPr="00A41BE7" w:rsidRDefault="00A41BE7" w:rsidP="00A41BE7">
      <w:pPr>
        <w:shd w:val="clear" w:color="auto" w:fill="FFFFFF"/>
      </w:pPr>
      <w:r w:rsidRPr="00A41BE7">
        <w:t xml:space="preserve">Shanahan, </w:t>
      </w:r>
      <w:proofErr w:type="gramStart"/>
      <w:r w:rsidRPr="00A41BE7">
        <w:t>Jacqueline ,</w:t>
      </w:r>
      <w:proofErr w:type="gramEnd"/>
      <w:r w:rsidRPr="00A41BE7">
        <w:t xml:space="preserve"> Substitute IA - Effective 9/29/25</w:t>
      </w:r>
    </w:p>
    <w:p w:rsidR="00A41BE7" w:rsidRPr="00A41BE7" w:rsidRDefault="00A41BE7" w:rsidP="00A41BE7">
      <w:pPr>
        <w:shd w:val="clear" w:color="auto" w:fill="FFFFFF"/>
      </w:pPr>
      <w:r w:rsidRPr="00A41BE7">
        <w:t xml:space="preserve">White, </w:t>
      </w:r>
      <w:proofErr w:type="gramStart"/>
      <w:r w:rsidRPr="00A41BE7">
        <w:t>Kristen ,</w:t>
      </w:r>
      <w:proofErr w:type="gramEnd"/>
      <w:r w:rsidRPr="00A41BE7">
        <w:t xml:space="preserve"> Substitute IA - Effective 9/24/25</w:t>
      </w:r>
    </w:p>
    <w:p w:rsidR="00602ADE" w:rsidRPr="00570E5B" w:rsidRDefault="00602ADE" w:rsidP="00551814">
      <w:pPr>
        <w:pStyle w:val="PlainText"/>
        <w:rPr>
          <w:rFonts w:ascii="Times New Roman" w:hAnsi="Times New Roman" w:cs="Times New Roman"/>
          <w:sz w:val="24"/>
          <w:szCs w:val="24"/>
        </w:rPr>
      </w:pP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X.E. Miscellaneous Items </w:t>
      </w:r>
      <w:r w:rsidRPr="00570E5B">
        <w:rPr>
          <w:rFonts w:ascii="Times New Roman" w:hAnsi="Times New Roman" w:cs="Times New Roman"/>
          <w:sz w:val="24"/>
          <w:szCs w:val="24"/>
        </w:rPr>
        <w:t xml:space="preserve"> </w:t>
      </w: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X.E.1. </w:t>
      </w:r>
      <w:proofErr w:type="gramStart"/>
      <w:r w:rsidRPr="00570E5B">
        <w:rPr>
          <w:rFonts w:ascii="Times New Roman" w:hAnsi="Times New Roman" w:cs="Times New Roman"/>
          <w:b/>
          <w:sz w:val="24"/>
          <w:szCs w:val="24"/>
        </w:rPr>
        <w:t>Received</w:t>
      </w:r>
      <w:proofErr w:type="gramEnd"/>
      <w:r w:rsidRPr="00570E5B">
        <w:rPr>
          <w:rFonts w:ascii="Times New Roman" w:hAnsi="Times New Roman" w:cs="Times New Roman"/>
          <w:b/>
          <w:sz w:val="24"/>
          <w:szCs w:val="24"/>
        </w:rPr>
        <w:t xml:space="preserve"> the schools SBDM Minutes </w:t>
      </w:r>
      <w:r w:rsidRPr="00570E5B">
        <w:rPr>
          <w:rFonts w:ascii="Times New Roman" w:hAnsi="Times New Roman" w:cs="Times New Roman"/>
          <w:sz w:val="24"/>
          <w:szCs w:val="24"/>
        </w:rPr>
        <w:t xml:space="preserve"> </w:t>
      </w: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X.E.2. Received the PAC Information </w:t>
      </w:r>
      <w:r w:rsidRPr="00570E5B">
        <w:rPr>
          <w:rFonts w:ascii="Times New Roman" w:hAnsi="Times New Roman" w:cs="Times New Roman"/>
          <w:sz w:val="24"/>
          <w:szCs w:val="24"/>
        </w:rPr>
        <w:t xml:space="preserve"> </w:t>
      </w: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X.E.3. Approval of the minutes from the September 18, 2025, lunch board meeting </w:t>
      </w:r>
      <w:r w:rsidRPr="00570E5B">
        <w:rPr>
          <w:rFonts w:ascii="Times New Roman" w:hAnsi="Times New Roman" w:cs="Times New Roman"/>
          <w:sz w:val="24"/>
          <w:szCs w:val="24"/>
        </w:rPr>
        <w:t xml:space="preserve"> </w:t>
      </w: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X.E.4. Approval of the minutes from the September 18, 2025, evening board meeting </w:t>
      </w:r>
      <w:r w:rsidRPr="00570E5B">
        <w:rPr>
          <w:rFonts w:ascii="Times New Roman" w:hAnsi="Times New Roman" w:cs="Times New Roman"/>
          <w:sz w:val="24"/>
          <w:szCs w:val="24"/>
        </w:rPr>
        <w:t xml:space="preserve"> </w:t>
      </w: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X.E.5. Approval of the minutes from the September 24, 2025, special board meeting </w:t>
      </w:r>
      <w:r w:rsidRPr="00570E5B">
        <w:rPr>
          <w:rFonts w:ascii="Times New Roman" w:hAnsi="Times New Roman" w:cs="Times New Roman"/>
          <w:sz w:val="24"/>
          <w:szCs w:val="24"/>
        </w:rPr>
        <w:t xml:space="preserve"> </w:t>
      </w: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X.E.6. Approval of the minutes from the September 29, 2025, special board meeting </w:t>
      </w:r>
      <w:r w:rsidRPr="00570E5B">
        <w:rPr>
          <w:rFonts w:ascii="Times New Roman" w:hAnsi="Times New Roman" w:cs="Times New Roman"/>
          <w:sz w:val="24"/>
          <w:szCs w:val="24"/>
        </w:rPr>
        <w:t xml:space="preserve"> </w:t>
      </w:r>
    </w:p>
    <w:p w:rsidR="00382EFF" w:rsidRPr="00570E5B" w:rsidRDefault="00382EFF" w:rsidP="00551814">
      <w:pPr>
        <w:pStyle w:val="PlainText"/>
        <w:rPr>
          <w:rFonts w:ascii="Times New Roman" w:hAnsi="Times New Roman" w:cs="Times New Roman"/>
          <w:sz w:val="24"/>
          <w:szCs w:val="24"/>
        </w:rPr>
      </w:pP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XI. Action Items </w:t>
      </w:r>
      <w:r w:rsidRPr="00570E5B">
        <w:rPr>
          <w:rFonts w:ascii="Times New Roman" w:hAnsi="Times New Roman" w:cs="Times New Roman"/>
          <w:sz w:val="24"/>
          <w:szCs w:val="24"/>
        </w:rPr>
        <w:t xml:space="preserve"> </w:t>
      </w:r>
    </w:p>
    <w:p w:rsidR="00382EFF" w:rsidRPr="00570E5B" w:rsidRDefault="00382EFF" w:rsidP="00551814">
      <w:pPr>
        <w:pStyle w:val="PlainText"/>
        <w:rPr>
          <w:rFonts w:ascii="Times New Roman" w:hAnsi="Times New Roman" w:cs="Times New Roman"/>
          <w:sz w:val="24"/>
          <w:szCs w:val="24"/>
        </w:rPr>
      </w:pP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XII. New Business </w:t>
      </w:r>
      <w:r w:rsidRPr="00570E5B">
        <w:rPr>
          <w:rFonts w:ascii="Times New Roman" w:hAnsi="Times New Roman" w:cs="Times New Roman"/>
          <w:sz w:val="24"/>
          <w:szCs w:val="24"/>
        </w:rPr>
        <w:t xml:space="preserve"> </w:t>
      </w:r>
    </w:p>
    <w:p w:rsidR="00382EFF" w:rsidRPr="00570E5B" w:rsidRDefault="00382EFF" w:rsidP="00551814">
      <w:pPr>
        <w:pStyle w:val="PlainText"/>
        <w:rPr>
          <w:rFonts w:ascii="Times New Roman" w:hAnsi="Times New Roman" w:cs="Times New Roman"/>
          <w:sz w:val="24"/>
          <w:szCs w:val="24"/>
        </w:rPr>
      </w:pPr>
      <w:bookmarkStart w:id="0" w:name="_GoBack"/>
      <w:bookmarkEnd w:id="0"/>
    </w:p>
    <w:p w:rsidR="00A41BE7" w:rsidRPr="00A41BE7" w:rsidRDefault="00382EFF" w:rsidP="00A41BE7">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XIII. Superintendent's </w:t>
      </w:r>
      <w:proofErr w:type="gramStart"/>
      <w:r w:rsidRPr="00570E5B">
        <w:rPr>
          <w:rFonts w:ascii="Times New Roman" w:hAnsi="Times New Roman" w:cs="Times New Roman"/>
          <w:b/>
          <w:sz w:val="24"/>
          <w:szCs w:val="24"/>
        </w:rPr>
        <w:t xml:space="preserve">Report </w:t>
      </w:r>
      <w:r w:rsidRPr="00570E5B">
        <w:rPr>
          <w:rFonts w:ascii="Times New Roman" w:hAnsi="Times New Roman" w:cs="Times New Roman"/>
          <w:sz w:val="24"/>
          <w:szCs w:val="24"/>
        </w:rPr>
        <w:t xml:space="preserve"> </w:t>
      </w:r>
      <w:proofErr w:type="gramEnd"/>
      <w:r w:rsidR="00A41BE7">
        <w:rPr>
          <w:rFonts w:ascii="Times New Roman" w:hAnsi="Times New Roman" w:cs="Times New Roman"/>
          <w:sz w:val="24"/>
          <w:szCs w:val="24"/>
        </w:rPr>
        <w:br/>
      </w:r>
      <w:r w:rsidR="00A41BE7" w:rsidRPr="00A41BE7">
        <w:rPr>
          <w:rStyle w:val="Strong"/>
          <w:rFonts w:ascii="Times New Roman" w:hAnsi="Times New Roman" w:cs="Times New Roman"/>
          <w:b w:val="0"/>
          <w:sz w:val="24"/>
          <w:szCs w:val="24"/>
        </w:rPr>
        <w:t>Congratulations</w:t>
      </w:r>
      <w:r w:rsidR="00A41BE7" w:rsidRPr="00A41BE7">
        <w:rPr>
          <w:rFonts w:ascii="Times New Roman" w:hAnsi="Times New Roman" w:cs="Times New Roman"/>
          <w:sz w:val="24"/>
          <w:szCs w:val="24"/>
        </w:rPr>
        <w:t xml:space="preserve"> to the Central Hardin High School Girls Soccer Team on winning the Region 5 Championship and advancing to the State Tournament!</w:t>
      </w:r>
    </w:p>
    <w:p w:rsidR="00A41BE7" w:rsidRPr="00A41BE7" w:rsidRDefault="00A41BE7" w:rsidP="00A41BE7">
      <w:pPr>
        <w:pStyle w:val="NormalWeb"/>
      </w:pPr>
      <w:r w:rsidRPr="00A41BE7">
        <w:rPr>
          <w:rStyle w:val="Strong"/>
          <w:b w:val="0"/>
        </w:rPr>
        <w:t>Good luck</w:t>
      </w:r>
      <w:r w:rsidRPr="00A41BE7">
        <w:t xml:space="preserve"> to the Central Hardin High School Boys Soccer Team as they compete in the Region 5 Championship game tonight.</w:t>
      </w:r>
    </w:p>
    <w:p w:rsidR="00A41BE7" w:rsidRPr="00A41BE7" w:rsidRDefault="00A41BE7" w:rsidP="00A41BE7">
      <w:pPr>
        <w:pStyle w:val="NormalWeb"/>
      </w:pPr>
      <w:r w:rsidRPr="00A41BE7">
        <w:t xml:space="preserve">Superintendent Teresa Morgan also shared information about </w:t>
      </w:r>
      <w:r w:rsidRPr="00A41BE7">
        <w:rPr>
          <w:rStyle w:val="Strong"/>
          <w:b w:val="0"/>
        </w:rPr>
        <w:t>Dolly Parton’s Imagination Library</w:t>
      </w:r>
      <w:r w:rsidRPr="00A41BE7">
        <w:t xml:space="preserve">, which provides families with children from birth to age five in Hardin County the opportunity to receive a free, age-appropriate book mailed to their home each month. Families can register for this program on the </w:t>
      </w:r>
      <w:r w:rsidRPr="00A41BE7">
        <w:rPr>
          <w:rStyle w:val="Strong"/>
          <w:b w:val="0"/>
        </w:rPr>
        <w:t>Hardin County Schools website</w:t>
      </w:r>
      <w:r w:rsidRPr="00A41BE7">
        <w:t>.</w:t>
      </w:r>
    </w:p>
    <w:p w:rsidR="00A41BE7" w:rsidRPr="00570E5B" w:rsidRDefault="00A41BE7" w:rsidP="00A41BE7">
      <w:pPr>
        <w:pStyle w:val="NormalWeb"/>
      </w:pPr>
      <w:r w:rsidRPr="00A41BE7">
        <w:t xml:space="preserve">Community members who wish to support this initiative may donate through the </w:t>
      </w:r>
      <w:r w:rsidRPr="00A41BE7">
        <w:rPr>
          <w:rStyle w:val="Strong"/>
          <w:b w:val="0"/>
        </w:rPr>
        <w:t>Central Kentucky Community Foundation</w:t>
      </w:r>
      <w:r w:rsidRPr="00A41BE7">
        <w:t>.</w:t>
      </w: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XIV. Executive Session </w:t>
      </w:r>
      <w:r w:rsidRPr="00570E5B">
        <w:rPr>
          <w:rFonts w:ascii="Times New Roman" w:hAnsi="Times New Roman" w:cs="Times New Roman"/>
          <w:sz w:val="24"/>
          <w:szCs w:val="24"/>
        </w:rPr>
        <w:t xml:space="preserve"> </w:t>
      </w:r>
    </w:p>
    <w:p w:rsidR="00382EFF" w:rsidRPr="00570E5B" w:rsidRDefault="00382EFF" w:rsidP="00551814">
      <w:pPr>
        <w:pStyle w:val="PlainText"/>
        <w:rPr>
          <w:rFonts w:ascii="Times New Roman" w:hAnsi="Times New Roman" w:cs="Times New Roman"/>
          <w:sz w:val="24"/>
          <w:szCs w:val="24"/>
        </w:rPr>
      </w:pP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XV. Board Calendar </w:t>
      </w:r>
      <w:r w:rsidRPr="00570E5B">
        <w:rPr>
          <w:rFonts w:ascii="Times New Roman" w:hAnsi="Times New Roman" w:cs="Times New Roman"/>
          <w:sz w:val="24"/>
          <w:szCs w:val="24"/>
        </w:rPr>
        <w:t xml:space="preserve"> </w:t>
      </w: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XV.A. October 22 - 6:00 p.m. - Board Working Session (Special Meeting) - Central Office </w:t>
      </w:r>
      <w:r w:rsidRPr="00570E5B">
        <w:rPr>
          <w:rFonts w:ascii="Times New Roman" w:hAnsi="Times New Roman" w:cs="Times New Roman"/>
          <w:sz w:val="24"/>
          <w:szCs w:val="24"/>
        </w:rPr>
        <w:t xml:space="preserve"> </w:t>
      </w: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XV.B. November 3 - F.D.E.A. - Offices Closed </w:t>
      </w:r>
      <w:r w:rsidRPr="00570E5B">
        <w:rPr>
          <w:rFonts w:ascii="Times New Roman" w:hAnsi="Times New Roman" w:cs="Times New Roman"/>
          <w:sz w:val="24"/>
          <w:szCs w:val="24"/>
        </w:rPr>
        <w:t xml:space="preserve"> </w:t>
      </w: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XV.C. November 12 - 6:00 p.m. - Board Working Session (Special Meeting) - Central Office </w:t>
      </w:r>
      <w:r w:rsidRPr="00570E5B">
        <w:rPr>
          <w:rFonts w:ascii="Times New Roman" w:hAnsi="Times New Roman" w:cs="Times New Roman"/>
          <w:sz w:val="24"/>
          <w:szCs w:val="24"/>
        </w:rPr>
        <w:t xml:space="preserve"> </w:t>
      </w: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XV.D. November 20 - 11:30 a.m. - Lunch Board Meeting - New Highland Elementary </w:t>
      </w:r>
      <w:r w:rsidRPr="00570E5B">
        <w:rPr>
          <w:rFonts w:ascii="Times New Roman" w:hAnsi="Times New Roman" w:cs="Times New Roman"/>
          <w:sz w:val="24"/>
          <w:szCs w:val="24"/>
        </w:rPr>
        <w:t xml:space="preserve"> </w:t>
      </w: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XV.E. November 20 - 6:00 p.m. - Regular Evening Meeting - Central Office </w:t>
      </w:r>
      <w:r w:rsidRPr="00570E5B">
        <w:rPr>
          <w:rFonts w:ascii="Times New Roman" w:hAnsi="Times New Roman" w:cs="Times New Roman"/>
          <w:sz w:val="24"/>
          <w:szCs w:val="24"/>
        </w:rPr>
        <w:t xml:space="preserve"> </w:t>
      </w:r>
    </w:p>
    <w:p w:rsidR="00382EFF" w:rsidRPr="00570E5B" w:rsidRDefault="00382EFF" w:rsidP="00551814">
      <w:pPr>
        <w:pStyle w:val="PlainText"/>
        <w:rPr>
          <w:rFonts w:ascii="Times New Roman" w:hAnsi="Times New Roman" w:cs="Times New Roman"/>
          <w:sz w:val="24"/>
          <w:szCs w:val="24"/>
        </w:rPr>
      </w:pP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XVI. Adjournment </w:t>
      </w:r>
      <w:r w:rsidRPr="00570E5B">
        <w:rPr>
          <w:rFonts w:ascii="Times New Roman" w:hAnsi="Times New Roman" w:cs="Times New Roman"/>
          <w:sz w:val="24"/>
          <w:szCs w:val="24"/>
        </w:rPr>
        <w:t xml:space="preserve"> </w:t>
      </w: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b/>
          <w:sz w:val="24"/>
          <w:szCs w:val="24"/>
        </w:rPr>
        <w:t xml:space="preserve">Order #11356 - Motion Passed: </w:t>
      </w:r>
      <w:r w:rsidRPr="00570E5B">
        <w:rPr>
          <w:rFonts w:ascii="Times New Roman" w:hAnsi="Times New Roman" w:cs="Times New Roman"/>
          <w:sz w:val="24"/>
          <w:szCs w:val="24"/>
        </w:rPr>
        <w:t xml:space="preserve"> There being no further business, approval to adjourn the meeting passed with a motion by Mr. Steve Bland and a second by Mr. Mark Casey.  </w:t>
      </w: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sz w:val="24"/>
          <w:szCs w:val="24"/>
        </w:rPr>
        <w:t xml:space="preserve">Mr. Steve Bland           </w:t>
      </w:r>
      <w:r w:rsidR="00602ADE">
        <w:rPr>
          <w:rFonts w:ascii="Times New Roman" w:hAnsi="Times New Roman" w:cs="Times New Roman"/>
          <w:sz w:val="24"/>
          <w:szCs w:val="24"/>
        </w:rPr>
        <w:tab/>
      </w:r>
      <w:r w:rsidRPr="00570E5B">
        <w:rPr>
          <w:rFonts w:ascii="Times New Roman" w:hAnsi="Times New Roman" w:cs="Times New Roman"/>
          <w:sz w:val="24"/>
          <w:szCs w:val="24"/>
        </w:rPr>
        <w:t>Yes</w:t>
      </w: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sz w:val="24"/>
          <w:szCs w:val="24"/>
        </w:rPr>
        <w:t xml:space="preserve">Mr. Mark Casey            </w:t>
      </w:r>
      <w:r w:rsidR="00602ADE">
        <w:rPr>
          <w:rFonts w:ascii="Times New Roman" w:hAnsi="Times New Roman" w:cs="Times New Roman"/>
          <w:sz w:val="24"/>
          <w:szCs w:val="24"/>
        </w:rPr>
        <w:tab/>
      </w:r>
      <w:r w:rsidRPr="00570E5B">
        <w:rPr>
          <w:rFonts w:ascii="Times New Roman" w:hAnsi="Times New Roman" w:cs="Times New Roman"/>
          <w:sz w:val="24"/>
          <w:szCs w:val="24"/>
        </w:rPr>
        <w:t>Yes</w:t>
      </w: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sz w:val="24"/>
          <w:szCs w:val="24"/>
        </w:rPr>
        <w:t xml:space="preserve">Ms. Dawn Logsdon </w:t>
      </w:r>
      <w:proofErr w:type="gramStart"/>
      <w:r w:rsidRPr="00570E5B">
        <w:rPr>
          <w:rFonts w:ascii="Times New Roman" w:hAnsi="Times New Roman" w:cs="Times New Roman"/>
          <w:sz w:val="24"/>
          <w:szCs w:val="24"/>
        </w:rPr>
        <w:t>Johnson  Yes</w:t>
      </w:r>
      <w:proofErr w:type="gramEnd"/>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sz w:val="24"/>
          <w:szCs w:val="24"/>
        </w:rPr>
        <w:t xml:space="preserve">Mr. Ben Sego              </w:t>
      </w:r>
      <w:r w:rsidR="00602ADE">
        <w:rPr>
          <w:rFonts w:ascii="Times New Roman" w:hAnsi="Times New Roman" w:cs="Times New Roman"/>
          <w:sz w:val="24"/>
          <w:szCs w:val="24"/>
        </w:rPr>
        <w:tab/>
      </w:r>
      <w:r w:rsidRPr="00570E5B">
        <w:rPr>
          <w:rFonts w:ascii="Times New Roman" w:hAnsi="Times New Roman" w:cs="Times New Roman"/>
          <w:sz w:val="24"/>
          <w:szCs w:val="24"/>
        </w:rPr>
        <w:t>Absent</w:t>
      </w: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sz w:val="24"/>
          <w:szCs w:val="24"/>
        </w:rPr>
        <w:t xml:space="preserve">Mr. Charlie Wise          </w:t>
      </w:r>
      <w:r w:rsidR="00602ADE">
        <w:rPr>
          <w:rFonts w:ascii="Times New Roman" w:hAnsi="Times New Roman" w:cs="Times New Roman"/>
          <w:sz w:val="24"/>
          <w:szCs w:val="24"/>
        </w:rPr>
        <w:tab/>
      </w:r>
      <w:r w:rsidRPr="00570E5B">
        <w:rPr>
          <w:rFonts w:ascii="Times New Roman" w:hAnsi="Times New Roman" w:cs="Times New Roman"/>
          <w:sz w:val="24"/>
          <w:szCs w:val="24"/>
        </w:rPr>
        <w:t>Yes</w:t>
      </w:r>
    </w:p>
    <w:p w:rsidR="00382EFF" w:rsidRPr="00570E5B" w:rsidRDefault="00382EFF" w:rsidP="00551814">
      <w:pPr>
        <w:pStyle w:val="PlainText"/>
        <w:rPr>
          <w:rFonts w:ascii="Times New Roman" w:hAnsi="Times New Roman" w:cs="Times New Roman"/>
          <w:sz w:val="24"/>
          <w:szCs w:val="24"/>
        </w:rPr>
      </w:pPr>
    </w:p>
    <w:p w:rsidR="00382EFF" w:rsidRPr="00570E5B" w:rsidRDefault="00382EFF" w:rsidP="00551814">
      <w:pPr>
        <w:pStyle w:val="PlainText"/>
        <w:rPr>
          <w:rFonts w:ascii="Times New Roman" w:hAnsi="Times New Roman" w:cs="Times New Roman"/>
          <w:sz w:val="24"/>
          <w:szCs w:val="24"/>
        </w:rPr>
      </w:pPr>
    </w:p>
    <w:p w:rsidR="00382EFF" w:rsidRPr="00570E5B" w:rsidRDefault="00382EFF" w:rsidP="00551814">
      <w:pPr>
        <w:pStyle w:val="PlainText"/>
        <w:rPr>
          <w:rFonts w:ascii="Times New Roman" w:hAnsi="Times New Roman" w:cs="Times New Roman"/>
          <w:sz w:val="24"/>
          <w:szCs w:val="24"/>
        </w:rPr>
      </w:pPr>
    </w:p>
    <w:p w:rsidR="00382EFF" w:rsidRPr="00570E5B" w:rsidRDefault="00382EFF" w:rsidP="00551814">
      <w:pPr>
        <w:pStyle w:val="PlainText"/>
        <w:rPr>
          <w:rFonts w:ascii="Times New Roman" w:hAnsi="Times New Roman" w:cs="Times New Roman"/>
          <w:sz w:val="24"/>
          <w:szCs w:val="24"/>
        </w:rPr>
      </w:pPr>
    </w:p>
    <w:p w:rsidR="00382EFF" w:rsidRPr="00570E5B" w:rsidRDefault="00382EFF" w:rsidP="00551814">
      <w:pPr>
        <w:pStyle w:val="PlainText"/>
        <w:rPr>
          <w:rFonts w:ascii="Times New Roman" w:hAnsi="Times New Roman" w:cs="Times New Roman"/>
          <w:sz w:val="24"/>
          <w:szCs w:val="24"/>
        </w:rPr>
      </w:pPr>
    </w:p>
    <w:p w:rsidR="00382EFF" w:rsidRPr="00570E5B" w:rsidRDefault="00382EFF" w:rsidP="00551814">
      <w:pPr>
        <w:pStyle w:val="PlainText"/>
        <w:rPr>
          <w:rFonts w:ascii="Times New Roman" w:hAnsi="Times New Roman" w:cs="Times New Roman"/>
          <w:sz w:val="24"/>
          <w:szCs w:val="24"/>
        </w:rPr>
      </w:pPr>
    </w:p>
    <w:p w:rsidR="00382EFF" w:rsidRPr="00570E5B" w:rsidRDefault="00382EFF" w:rsidP="00382EFF">
      <w:pPr>
        <w:pStyle w:val="PlainText"/>
        <w:rPr>
          <w:rFonts w:ascii="Times New Roman" w:hAnsi="Times New Roman" w:cs="Times New Roman"/>
          <w:sz w:val="24"/>
          <w:szCs w:val="24"/>
        </w:rPr>
      </w:pPr>
      <w:r w:rsidRPr="00570E5B">
        <w:rPr>
          <w:rFonts w:ascii="Times New Roman" w:hAnsi="Times New Roman" w:cs="Times New Roman"/>
          <w:sz w:val="24"/>
          <w:szCs w:val="24"/>
        </w:rPr>
        <w:t>_____________________________________</w:t>
      </w:r>
    </w:p>
    <w:p w:rsidR="00382EFF" w:rsidRPr="00570E5B" w:rsidRDefault="00382EFF" w:rsidP="00382EFF">
      <w:pPr>
        <w:pStyle w:val="PlainText"/>
        <w:rPr>
          <w:rFonts w:ascii="Times New Roman" w:hAnsi="Times New Roman" w:cs="Times New Roman"/>
          <w:sz w:val="24"/>
          <w:szCs w:val="24"/>
        </w:rPr>
      </w:pPr>
      <w:r w:rsidRPr="00570E5B">
        <w:rPr>
          <w:rFonts w:ascii="Times New Roman" w:hAnsi="Times New Roman" w:cs="Times New Roman"/>
          <w:sz w:val="24"/>
          <w:szCs w:val="24"/>
        </w:rPr>
        <w:t>Chairperson</w:t>
      </w:r>
    </w:p>
    <w:p w:rsidR="00382EFF" w:rsidRDefault="00382EFF" w:rsidP="00382EFF">
      <w:pPr>
        <w:pStyle w:val="PlainText"/>
        <w:rPr>
          <w:rFonts w:ascii="Times New Roman" w:hAnsi="Times New Roman" w:cs="Times New Roman"/>
          <w:sz w:val="24"/>
          <w:szCs w:val="24"/>
        </w:rPr>
      </w:pPr>
    </w:p>
    <w:p w:rsidR="00A41BE7" w:rsidRDefault="00A41BE7" w:rsidP="00382EFF">
      <w:pPr>
        <w:pStyle w:val="PlainText"/>
        <w:rPr>
          <w:rFonts w:ascii="Times New Roman" w:hAnsi="Times New Roman" w:cs="Times New Roman"/>
          <w:sz w:val="24"/>
          <w:szCs w:val="24"/>
        </w:rPr>
      </w:pPr>
    </w:p>
    <w:p w:rsidR="00A41BE7" w:rsidRPr="00570E5B" w:rsidRDefault="00A41BE7" w:rsidP="00382EFF">
      <w:pPr>
        <w:pStyle w:val="PlainText"/>
        <w:rPr>
          <w:rFonts w:ascii="Times New Roman" w:hAnsi="Times New Roman" w:cs="Times New Roman"/>
          <w:sz w:val="24"/>
          <w:szCs w:val="24"/>
        </w:rPr>
      </w:pPr>
    </w:p>
    <w:p w:rsidR="00382EFF" w:rsidRPr="00570E5B" w:rsidRDefault="00382EFF" w:rsidP="00382EFF">
      <w:pPr>
        <w:pStyle w:val="PlainText"/>
        <w:rPr>
          <w:rFonts w:ascii="Times New Roman" w:hAnsi="Times New Roman" w:cs="Times New Roman"/>
          <w:sz w:val="24"/>
          <w:szCs w:val="24"/>
        </w:rPr>
      </w:pPr>
      <w:r w:rsidRPr="00570E5B">
        <w:rPr>
          <w:rFonts w:ascii="Times New Roman" w:hAnsi="Times New Roman" w:cs="Times New Roman"/>
          <w:sz w:val="24"/>
          <w:szCs w:val="24"/>
        </w:rPr>
        <w:t>_____________________________________</w:t>
      </w:r>
    </w:p>
    <w:p w:rsidR="00382EFF" w:rsidRPr="00570E5B" w:rsidRDefault="00382EFF" w:rsidP="00551814">
      <w:pPr>
        <w:pStyle w:val="PlainText"/>
        <w:rPr>
          <w:rFonts w:ascii="Times New Roman" w:hAnsi="Times New Roman" w:cs="Times New Roman"/>
          <w:sz w:val="24"/>
          <w:szCs w:val="24"/>
        </w:rPr>
      </w:pPr>
      <w:r w:rsidRPr="00570E5B">
        <w:rPr>
          <w:rFonts w:ascii="Times New Roman" w:hAnsi="Times New Roman" w:cs="Times New Roman"/>
          <w:sz w:val="24"/>
          <w:szCs w:val="24"/>
        </w:rPr>
        <w:t>Superintendent</w:t>
      </w:r>
    </w:p>
    <w:sectPr w:rsidR="00382EFF" w:rsidRPr="00570E5B" w:rsidSect="00570E5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7262398"/>
    <w:multiLevelType w:val="hybridMultilevel"/>
    <w:tmpl w:val="BC824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C6D5ECB"/>
    <w:multiLevelType w:val="hybridMultilevel"/>
    <w:tmpl w:val="94C84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UyMDY1MzY0MDE1NTZV0lEKTi0uzszPAykwrAUAAamaRiwAAAA="/>
  </w:docVars>
  <w:rsids>
    <w:rsidRoot w:val="00F34C0B"/>
    <w:rsid w:val="00382EFF"/>
    <w:rsid w:val="00551814"/>
    <w:rsid w:val="00570E5B"/>
    <w:rsid w:val="00602ADE"/>
    <w:rsid w:val="00A41BE7"/>
    <w:rsid w:val="00A86BBF"/>
    <w:rsid w:val="00BB42EB"/>
    <w:rsid w:val="00CF7324"/>
    <w:rsid w:val="00E82694"/>
    <w:rsid w:val="00F34C0B"/>
    <w:rsid w:val="00FE07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4C4153C"/>
  <w14:defaultImageDpi w14:val="0"/>
  <w15:docId w15:val="{BD2FBED8-4EA0-4DC2-8288-054CDC0B35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551814"/>
    <w:rPr>
      <w:rFonts w:ascii="Courier New" w:hAnsi="Courier New" w:cs="Courier New"/>
      <w:sz w:val="20"/>
      <w:szCs w:val="20"/>
    </w:rPr>
  </w:style>
  <w:style w:type="character" w:customStyle="1" w:styleId="PlainTextChar">
    <w:name w:val="Plain Text Char"/>
    <w:basedOn w:val="DefaultParagraphFont"/>
    <w:link w:val="PlainText"/>
    <w:uiPriority w:val="99"/>
    <w:semiHidden/>
    <w:rPr>
      <w:rFonts w:ascii="Courier New" w:hAnsi="Courier New" w:cs="Courier New"/>
      <w:sz w:val="20"/>
      <w:szCs w:val="20"/>
    </w:rPr>
  </w:style>
  <w:style w:type="paragraph" w:styleId="NormalWeb">
    <w:name w:val="Normal (Web)"/>
    <w:basedOn w:val="Normal"/>
    <w:uiPriority w:val="99"/>
    <w:unhideWhenUsed/>
    <w:rsid w:val="00602ADE"/>
    <w:pPr>
      <w:spacing w:before="100" w:beforeAutospacing="1" w:after="100" w:afterAutospacing="1"/>
    </w:pPr>
  </w:style>
  <w:style w:type="character" w:styleId="Strong">
    <w:name w:val="Strong"/>
    <w:basedOn w:val="DefaultParagraphFont"/>
    <w:uiPriority w:val="22"/>
    <w:qFormat/>
    <w:rsid w:val="00602AD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084626">
      <w:bodyDiv w:val="1"/>
      <w:marLeft w:val="0"/>
      <w:marRight w:val="0"/>
      <w:marTop w:val="0"/>
      <w:marBottom w:val="0"/>
      <w:divBdr>
        <w:top w:val="none" w:sz="0" w:space="0" w:color="auto"/>
        <w:left w:val="none" w:sz="0" w:space="0" w:color="auto"/>
        <w:bottom w:val="none" w:sz="0" w:space="0" w:color="auto"/>
        <w:right w:val="none" w:sz="0" w:space="0" w:color="auto"/>
      </w:divBdr>
    </w:div>
    <w:div w:id="309024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8</Pages>
  <Words>2653</Words>
  <Characters>16393</Characters>
  <Application>Microsoft Office Word</Application>
  <DocSecurity>0</DocSecurity>
  <Lines>372</Lines>
  <Paragraphs>250</Paragraphs>
  <ScaleCrop>false</ScaleCrop>
  <HeadingPairs>
    <vt:vector size="2" baseType="variant">
      <vt:variant>
        <vt:lpstr>Title</vt:lpstr>
      </vt:variant>
      <vt:variant>
        <vt:i4>1</vt:i4>
      </vt:variant>
    </vt:vector>
  </HeadingPairs>
  <TitlesOfParts>
    <vt:vector size="1" baseType="lpstr">
      <vt:lpstr>This is the template for minutes</vt:lpstr>
    </vt:vector>
  </TitlesOfParts>
  <Company>KSBA</Company>
  <LinksUpToDate>false</LinksUpToDate>
  <CharactersWithSpaces>18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emplate for minutes</dc:title>
  <dc:subject/>
  <dc:creator>Robert D. Shaver</dc:creator>
  <cp:keywords/>
  <dc:description/>
  <cp:lastModifiedBy>Pawley, Kaycie</cp:lastModifiedBy>
  <cp:revision>3</cp:revision>
  <dcterms:created xsi:type="dcterms:W3CDTF">2025-10-17T18:05:00Z</dcterms:created>
  <dcterms:modified xsi:type="dcterms:W3CDTF">2025-10-17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5a631e-b3a2-4c34-ad2c-75fb0da9f9f9</vt:lpwstr>
  </property>
</Properties>
</file>